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0C1F6F" w14:textId="2EB2186A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bookmarkStart w:id="0" w:name="_Hlk43822696"/>
      <w:r>
        <w:rPr>
          <w:rFonts w:ascii="Times" w:hAnsi="Times"/>
          <w:noProof/>
          <w:sz w:val="24"/>
          <w:szCs w:val="24"/>
        </w:rPr>
        <w:drawing>
          <wp:inline distT="0" distB="0" distL="0" distR="0" wp14:anchorId="4FEEBF70" wp14:editId="22263453">
            <wp:extent cx="1066800" cy="1066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AC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F6032" w14:textId="41679850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3E4B02D7" w14:textId="43B4E52F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Staff Advisory Council</w:t>
      </w:r>
    </w:p>
    <w:p w14:paraId="0DC91B3D" w14:textId="2F8FC598" w:rsidR="00972665" w:rsidRDefault="00AE634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Wednesday, April 27, 9:30am</w:t>
      </w:r>
    </w:p>
    <w:p w14:paraId="50399B3F" w14:textId="3C8FFCC9" w:rsidR="00972665" w:rsidRDefault="00AE634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Cohen Student Ballroom</w:t>
      </w:r>
    </w:p>
    <w:p w14:paraId="1DB069F2" w14:textId="13DD2A8E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26B6418F" w14:textId="5A018017" w:rsidR="00972665" w:rsidRDefault="00972665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</w:pPr>
      <w:r w:rsidRPr="00972665">
        <w:rPr>
          <w:rFonts w:ascii="Times" w:hAnsi="Times"/>
          <w:b/>
          <w:noProof/>
          <w:sz w:val="24"/>
          <w:szCs w:val="24"/>
          <w:u w:val="single"/>
        </w:rPr>
        <w:t>202</w:t>
      </w:r>
      <w:r w:rsidR="006A2CCD">
        <w:rPr>
          <w:rFonts w:ascii="Times" w:hAnsi="Times"/>
          <w:b/>
          <w:noProof/>
          <w:sz w:val="24"/>
          <w:szCs w:val="24"/>
          <w:u w:val="single"/>
        </w:rPr>
        <w:t>1</w:t>
      </w:r>
      <w:r w:rsidRPr="00972665">
        <w:rPr>
          <w:rFonts w:ascii="Times" w:hAnsi="Times"/>
          <w:b/>
          <w:noProof/>
          <w:sz w:val="24"/>
          <w:szCs w:val="24"/>
          <w:u w:val="single"/>
        </w:rPr>
        <w:t>-202</w:t>
      </w:r>
      <w:r w:rsidR="006A2CCD">
        <w:rPr>
          <w:rFonts w:ascii="Times" w:hAnsi="Times"/>
          <w:b/>
          <w:noProof/>
          <w:sz w:val="24"/>
          <w:szCs w:val="24"/>
          <w:u w:val="single"/>
        </w:rPr>
        <w:t>2</w:t>
      </w:r>
      <w:r w:rsidRPr="00972665">
        <w:rPr>
          <w:rFonts w:ascii="Times" w:hAnsi="Times"/>
          <w:b/>
          <w:noProof/>
          <w:sz w:val="24"/>
          <w:szCs w:val="24"/>
          <w:u w:val="single"/>
        </w:rPr>
        <w:t xml:space="preserve"> SAC Representatives</w:t>
      </w:r>
    </w:p>
    <w:p w14:paraId="1EED6D9E" w14:textId="77777777" w:rsidR="00C3792A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  <w:sectPr w:rsidR="00C3792A" w:rsidSect="0046623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3182F1B" w14:textId="555AFECA" w:rsidR="00972665" w:rsidRDefault="00972665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</w:pPr>
    </w:p>
    <w:p w14:paraId="333E0A46" w14:textId="77777777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  <w:sectPr w:rsidR="00C3792A" w:rsidSect="00C3792A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AD86438" w14:textId="501C9415" w:rsidR="004F2617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President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F67836">
        <w:rPr>
          <w:rFonts w:ascii="Times" w:hAnsi="Times"/>
          <w:b/>
          <w:noProof/>
          <w:sz w:val="28"/>
          <w:szCs w:val="28"/>
        </w:rPr>
        <w:t>Mary Larkin</w:t>
      </w:r>
    </w:p>
    <w:p w14:paraId="2285DE51" w14:textId="123EA0F8" w:rsidR="00C3792A" w:rsidRPr="00F67836" w:rsidRDefault="00F67836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 w:rsidRPr="00F67836">
        <w:rPr>
          <w:rFonts w:ascii="Times" w:hAnsi="Times"/>
          <w:noProof/>
          <w:sz w:val="24"/>
          <w:szCs w:val="24"/>
        </w:rPr>
        <w:t>Career Development Services</w:t>
      </w:r>
    </w:p>
    <w:p w14:paraId="65DC1A8F" w14:textId="77777777" w:rsidR="00C3792A" w:rsidRPr="004F2617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</w:p>
    <w:p w14:paraId="712A603F" w14:textId="63941F60" w:rsidR="004F2617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Vice-President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8F565A">
        <w:rPr>
          <w:rFonts w:ascii="Times" w:hAnsi="Times"/>
          <w:b/>
          <w:noProof/>
          <w:sz w:val="28"/>
          <w:szCs w:val="28"/>
        </w:rPr>
        <w:t>Kristen Vanselow</w:t>
      </w:r>
    </w:p>
    <w:p w14:paraId="4484936C" w14:textId="6EC933BF" w:rsidR="008F565A" w:rsidRPr="008F565A" w:rsidRDefault="008F565A" w:rsidP="00926369">
      <w:pPr>
        <w:spacing w:after="0"/>
        <w:ind w:left="0" w:firstLine="0"/>
        <w:jc w:val="center"/>
        <w:rPr>
          <w:rFonts w:ascii="Times" w:hAnsi="Times" w:cs="Times"/>
          <w:b/>
          <w:noProof/>
          <w:sz w:val="24"/>
          <w:szCs w:val="24"/>
        </w:rPr>
      </w:pPr>
      <w:r w:rsidRPr="008F565A">
        <w:rPr>
          <w:rFonts w:ascii="Times" w:hAnsi="Times" w:cs="Times"/>
          <w:color w:val="333333"/>
          <w:sz w:val="24"/>
          <w:szCs w:val="24"/>
          <w:shd w:val="clear" w:color="auto" w:fill="FFFFFF"/>
        </w:rPr>
        <w:t>Strategic University Partnerships</w:t>
      </w:r>
    </w:p>
    <w:p w14:paraId="541FC747" w14:textId="77777777" w:rsidR="00F67836" w:rsidRPr="008F565A" w:rsidRDefault="00F67836" w:rsidP="00926369">
      <w:pPr>
        <w:spacing w:after="0"/>
        <w:ind w:left="0" w:firstLine="0"/>
        <w:jc w:val="center"/>
        <w:rPr>
          <w:rFonts w:ascii="Times" w:hAnsi="Times" w:cs="Times"/>
          <w:b/>
          <w:i/>
          <w:noProof/>
          <w:sz w:val="24"/>
          <w:szCs w:val="24"/>
        </w:rPr>
      </w:pPr>
    </w:p>
    <w:p w14:paraId="46ED58D1" w14:textId="07B20969" w:rsidR="004F2617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Secretary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Pr="006A2CCD">
        <w:rPr>
          <w:rFonts w:ascii="Times" w:hAnsi="Times"/>
          <w:b/>
          <w:noProof/>
          <w:sz w:val="28"/>
          <w:szCs w:val="28"/>
        </w:rPr>
        <w:t>Amy Craig</w:t>
      </w:r>
    </w:p>
    <w:p w14:paraId="191287B4" w14:textId="1C89182A" w:rsidR="00C3792A" w:rsidRDefault="006A2CCD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Lucas Center for Faculty Development</w:t>
      </w:r>
    </w:p>
    <w:p w14:paraId="7E5A3272" w14:textId="654E2996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029E482C" w14:textId="67A58730" w:rsidR="00C3792A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7679AF">
        <w:rPr>
          <w:rFonts w:ascii="Times" w:hAnsi="Times"/>
          <w:b/>
          <w:i/>
          <w:noProof/>
          <w:sz w:val="28"/>
          <w:szCs w:val="28"/>
        </w:rPr>
        <w:t>Treasurer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6A2CCD" w:rsidRPr="006A2CCD">
        <w:rPr>
          <w:rFonts w:ascii="Times" w:hAnsi="Times"/>
          <w:b/>
          <w:noProof/>
          <w:sz w:val="28"/>
          <w:szCs w:val="28"/>
        </w:rPr>
        <w:t>Amy Hall</w:t>
      </w:r>
    </w:p>
    <w:p w14:paraId="54401D52" w14:textId="0A99D2E5" w:rsidR="006A2CCD" w:rsidRPr="00C3792A" w:rsidRDefault="006A2CCD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Payroll</w:t>
      </w:r>
    </w:p>
    <w:p w14:paraId="66B0B377" w14:textId="6E65BA4A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  <w:sectPr w:rsidR="00C3792A" w:rsidSect="00C3792A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bookmarkEnd w:id="0"/>
    <w:p w14:paraId="06F5ABDF" w14:textId="4C4384A7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tbl>
      <w:tblPr>
        <w:tblStyle w:val="TableGrid"/>
        <w:tblW w:w="9990" w:type="dxa"/>
        <w:tblInd w:w="-185" w:type="dxa"/>
        <w:tblLook w:val="04A0" w:firstRow="1" w:lastRow="0" w:firstColumn="1" w:lastColumn="0" w:noHBand="0" w:noVBand="1"/>
      </w:tblPr>
      <w:tblGrid>
        <w:gridCol w:w="4860"/>
        <w:gridCol w:w="5130"/>
      </w:tblGrid>
      <w:tr w:rsidR="006A2CCD" w:rsidRPr="00C34C9C" w14:paraId="7DEC071E" w14:textId="77777777" w:rsidTr="008F565A">
        <w:tc>
          <w:tcPr>
            <w:tcW w:w="4860" w:type="dxa"/>
          </w:tcPr>
          <w:p w14:paraId="496A20A8" w14:textId="0F8805BB" w:rsidR="006A2CCD" w:rsidRPr="008F565A" w:rsidRDefault="00AE634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Lisa Banks</w:t>
            </w:r>
          </w:p>
        </w:tc>
        <w:tc>
          <w:tcPr>
            <w:tcW w:w="5130" w:type="dxa"/>
          </w:tcPr>
          <w:p w14:paraId="0773BB7B" w14:textId="68259809" w:rsidR="006A2CCD" w:rsidRPr="008F565A" w:rsidRDefault="00AE634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AE6347">
              <w:rPr>
                <w:rFonts w:ascii="Times" w:hAnsi="Times" w:cs="Times"/>
                <w:noProof/>
                <w:sz w:val="24"/>
                <w:szCs w:val="24"/>
              </w:rPr>
              <w:t>Institutional Research &amp; Analysis</w:t>
            </w:r>
          </w:p>
        </w:tc>
      </w:tr>
      <w:tr w:rsidR="006A2CCD" w:rsidRPr="00C34C9C" w14:paraId="100A9E3C" w14:textId="77777777" w:rsidTr="008F565A">
        <w:tc>
          <w:tcPr>
            <w:tcW w:w="4860" w:type="dxa"/>
          </w:tcPr>
          <w:p w14:paraId="62D9F4E5" w14:textId="5FB68DF3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Kiley Barnett</w:t>
            </w:r>
          </w:p>
        </w:tc>
        <w:tc>
          <w:tcPr>
            <w:tcW w:w="5130" w:type="dxa"/>
          </w:tcPr>
          <w:p w14:paraId="5E94DDB7" w14:textId="7157871B" w:rsidR="006A2CCD" w:rsidRPr="008F565A" w:rsidRDefault="00C10F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C10F25">
              <w:rPr>
                <w:rFonts w:ascii="Times" w:hAnsi="Times" w:cs="Times"/>
                <w:noProof/>
                <w:sz w:val="24"/>
                <w:szCs w:val="24"/>
              </w:rPr>
              <w:t>FGCU Complete</w:t>
            </w:r>
          </w:p>
        </w:tc>
      </w:tr>
      <w:tr w:rsidR="006A2CCD" w:rsidRPr="00C34C9C" w14:paraId="6F42708D" w14:textId="77777777" w:rsidTr="008F565A">
        <w:tc>
          <w:tcPr>
            <w:tcW w:w="4860" w:type="dxa"/>
          </w:tcPr>
          <w:p w14:paraId="026514BB" w14:textId="26213E99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Susan Baurer</w:t>
            </w:r>
          </w:p>
        </w:tc>
        <w:tc>
          <w:tcPr>
            <w:tcW w:w="5130" w:type="dxa"/>
          </w:tcPr>
          <w:p w14:paraId="7AD8EE7F" w14:textId="386983D1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color w:val="333333"/>
                <w:sz w:val="24"/>
                <w:szCs w:val="24"/>
                <w:shd w:val="clear" w:color="auto" w:fill="F9FAFB"/>
              </w:rPr>
              <w:t>Marieb College of Health &amp; Human Services</w:t>
            </w:r>
          </w:p>
        </w:tc>
      </w:tr>
      <w:tr w:rsidR="006A2CCD" w:rsidRPr="00C34C9C" w14:paraId="0A7CE24C" w14:textId="77777777" w:rsidTr="008F565A">
        <w:tc>
          <w:tcPr>
            <w:tcW w:w="4860" w:type="dxa"/>
          </w:tcPr>
          <w:p w14:paraId="62E4D013" w14:textId="56A2BBFC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Diane Bova</w:t>
            </w:r>
          </w:p>
        </w:tc>
        <w:tc>
          <w:tcPr>
            <w:tcW w:w="5130" w:type="dxa"/>
          </w:tcPr>
          <w:p w14:paraId="7F0F56AB" w14:textId="1C0416AE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  <w:t>Academic Programs and Curriculum Development</w:t>
            </w:r>
          </w:p>
        </w:tc>
      </w:tr>
      <w:tr w:rsidR="006A2CCD" w:rsidRPr="00C34C9C" w14:paraId="6984061E" w14:textId="77777777" w:rsidTr="008F565A">
        <w:tc>
          <w:tcPr>
            <w:tcW w:w="4860" w:type="dxa"/>
          </w:tcPr>
          <w:p w14:paraId="740240F8" w14:textId="3D3B7858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Charlotte Bingham</w:t>
            </w:r>
          </w:p>
        </w:tc>
        <w:tc>
          <w:tcPr>
            <w:tcW w:w="5130" w:type="dxa"/>
          </w:tcPr>
          <w:p w14:paraId="15834F40" w14:textId="36A50510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Ombuds</w:t>
            </w:r>
          </w:p>
        </w:tc>
      </w:tr>
      <w:tr w:rsidR="006A2CCD" w:rsidRPr="00C34C9C" w14:paraId="4DAB96F1" w14:textId="77777777" w:rsidTr="008F565A">
        <w:tc>
          <w:tcPr>
            <w:tcW w:w="4860" w:type="dxa"/>
          </w:tcPr>
          <w:p w14:paraId="08EB8BC3" w14:textId="490F8C05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Kelly Boyd</w:t>
            </w:r>
          </w:p>
        </w:tc>
        <w:tc>
          <w:tcPr>
            <w:tcW w:w="5130" w:type="dxa"/>
          </w:tcPr>
          <w:p w14:paraId="4F5D69AB" w14:textId="43BD3FD9" w:rsidR="006A2CCD" w:rsidRPr="008F565A" w:rsidRDefault="005F6A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5F6A9C">
              <w:rPr>
                <w:rFonts w:ascii="Times" w:hAnsi="Times" w:cs="Times"/>
                <w:noProof/>
                <w:sz w:val="24"/>
                <w:szCs w:val="24"/>
              </w:rPr>
              <w:t>Academic Affairs Business Operations</w:t>
            </w:r>
          </w:p>
        </w:tc>
      </w:tr>
      <w:tr w:rsidR="008F565A" w:rsidRPr="00C34C9C" w14:paraId="6C8A0C10" w14:textId="77777777" w:rsidTr="008F565A">
        <w:tc>
          <w:tcPr>
            <w:tcW w:w="4860" w:type="dxa"/>
          </w:tcPr>
          <w:p w14:paraId="6C03B39B" w14:textId="3A2F9FD3" w:rsidR="008F565A" w:rsidRPr="008F565A" w:rsidRDefault="008F565A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Kendra Carboneau</w:t>
            </w:r>
          </w:p>
        </w:tc>
        <w:tc>
          <w:tcPr>
            <w:tcW w:w="5130" w:type="dxa"/>
          </w:tcPr>
          <w:p w14:paraId="650E3166" w14:textId="71A9571B" w:rsidR="008F565A" w:rsidRPr="008F565A" w:rsidRDefault="008F565A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College of Arts and Sciences</w:t>
            </w:r>
          </w:p>
        </w:tc>
      </w:tr>
      <w:tr w:rsidR="006A2CCD" w:rsidRPr="00C34C9C" w14:paraId="1A9400B6" w14:textId="77777777" w:rsidTr="008F565A">
        <w:tc>
          <w:tcPr>
            <w:tcW w:w="4860" w:type="dxa"/>
          </w:tcPr>
          <w:p w14:paraId="4ACA82E0" w14:textId="74F40BEF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Jaclyn Chastain</w:t>
            </w:r>
          </w:p>
        </w:tc>
        <w:tc>
          <w:tcPr>
            <w:tcW w:w="5130" w:type="dxa"/>
          </w:tcPr>
          <w:p w14:paraId="560BB7B8" w14:textId="53AE15F0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Scholarly Innovation &amp; Student Research</w:t>
            </w:r>
          </w:p>
        </w:tc>
      </w:tr>
      <w:tr w:rsidR="00FD0B37" w:rsidRPr="00C34C9C" w14:paraId="79603B6F" w14:textId="77777777" w:rsidTr="008F565A">
        <w:tc>
          <w:tcPr>
            <w:tcW w:w="4860" w:type="dxa"/>
          </w:tcPr>
          <w:p w14:paraId="2992867F" w14:textId="69A64F67" w:rsidR="00FD0B37" w:rsidRPr="008F565A" w:rsidRDefault="00FD0B3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Stephanie Cobb</w:t>
            </w:r>
          </w:p>
        </w:tc>
        <w:tc>
          <w:tcPr>
            <w:tcW w:w="5130" w:type="dxa"/>
          </w:tcPr>
          <w:p w14:paraId="753E7D77" w14:textId="7FF3E570" w:rsidR="00FD0B37" w:rsidRPr="008F565A" w:rsidRDefault="00FD0B3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FD0B37">
              <w:rPr>
                <w:rFonts w:ascii="Times" w:hAnsi="Times" w:cs="Times"/>
                <w:noProof/>
                <w:sz w:val="24"/>
                <w:szCs w:val="24"/>
              </w:rPr>
              <w:t>School of Resort &amp; Hospitality Management</w:t>
            </w:r>
          </w:p>
        </w:tc>
      </w:tr>
      <w:tr w:rsidR="006A2CCD" w:rsidRPr="00C34C9C" w14:paraId="1590DA99" w14:textId="77777777" w:rsidTr="008F565A">
        <w:tc>
          <w:tcPr>
            <w:tcW w:w="4860" w:type="dxa"/>
          </w:tcPr>
          <w:p w14:paraId="451C9BE8" w14:textId="61DE22CA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Jennifer Denike</w:t>
            </w:r>
          </w:p>
        </w:tc>
        <w:tc>
          <w:tcPr>
            <w:tcW w:w="5130" w:type="dxa"/>
          </w:tcPr>
          <w:p w14:paraId="7595F97B" w14:textId="5E698229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WGCU</w:t>
            </w:r>
          </w:p>
        </w:tc>
      </w:tr>
      <w:tr w:rsidR="006A2CCD" w:rsidRPr="00C34C9C" w14:paraId="14C8E4E9" w14:textId="77777777" w:rsidTr="008F565A">
        <w:tc>
          <w:tcPr>
            <w:tcW w:w="4860" w:type="dxa"/>
          </w:tcPr>
          <w:p w14:paraId="417397EE" w14:textId="01D74ADE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Miki Domjan</w:t>
            </w:r>
          </w:p>
        </w:tc>
        <w:tc>
          <w:tcPr>
            <w:tcW w:w="5130" w:type="dxa"/>
          </w:tcPr>
          <w:p w14:paraId="0A986E37" w14:textId="75AFA8B0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Building Maintenance</w:t>
            </w:r>
          </w:p>
        </w:tc>
      </w:tr>
      <w:tr w:rsidR="006A2CCD" w:rsidRPr="00C34C9C" w14:paraId="7C8BAF64" w14:textId="77777777" w:rsidTr="008F565A">
        <w:tc>
          <w:tcPr>
            <w:tcW w:w="4860" w:type="dxa"/>
          </w:tcPr>
          <w:p w14:paraId="04398212" w14:textId="0BDD2A73" w:rsidR="006A2CCD" w:rsidRPr="008F565A" w:rsidRDefault="00C10F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Trudi-Ann Dyer</w:t>
            </w:r>
          </w:p>
        </w:tc>
        <w:tc>
          <w:tcPr>
            <w:tcW w:w="5130" w:type="dxa"/>
          </w:tcPr>
          <w:p w14:paraId="2D3F9D8B" w14:textId="72D71443" w:rsidR="006A2CCD" w:rsidRPr="008F565A" w:rsidRDefault="005F6A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5F6A9C">
              <w:rPr>
                <w:rFonts w:ascii="Times" w:hAnsi="Times" w:cs="Times"/>
                <w:noProof/>
                <w:sz w:val="24"/>
                <w:szCs w:val="24"/>
              </w:rPr>
              <w:t>Marieb College of Health &amp; Human Services</w:t>
            </w:r>
          </w:p>
        </w:tc>
      </w:tr>
      <w:tr w:rsidR="008F565A" w:rsidRPr="00C34C9C" w14:paraId="6654A278" w14:textId="77777777" w:rsidTr="008F565A">
        <w:tc>
          <w:tcPr>
            <w:tcW w:w="4860" w:type="dxa"/>
          </w:tcPr>
          <w:p w14:paraId="79F0A4BF" w14:textId="190429BA" w:rsidR="008F565A" w:rsidRPr="008F565A" w:rsidRDefault="008F565A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Lucinda Kelley</w:t>
            </w:r>
          </w:p>
        </w:tc>
        <w:tc>
          <w:tcPr>
            <w:tcW w:w="5130" w:type="dxa"/>
          </w:tcPr>
          <w:p w14:paraId="1FED1BEA" w14:textId="5C322CDC" w:rsidR="008F565A" w:rsidRPr="008F565A" w:rsidRDefault="008F565A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  <w:t>State Personnel Development Grant</w:t>
            </w:r>
          </w:p>
        </w:tc>
      </w:tr>
      <w:tr w:rsidR="00484D25" w:rsidRPr="00C34C9C" w14:paraId="514067EC" w14:textId="77777777" w:rsidTr="008F565A">
        <w:tc>
          <w:tcPr>
            <w:tcW w:w="4860" w:type="dxa"/>
          </w:tcPr>
          <w:p w14:paraId="44F6E299" w14:textId="3F830102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Aisha Lewis</w:t>
            </w:r>
          </w:p>
        </w:tc>
        <w:tc>
          <w:tcPr>
            <w:tcW w:w="5130" w:type="dxa"/>
          </w:tcPr>
          <w:p w14:paraId="4E5FEE29" w14:textId="336EAC11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Enrollment Services Operations</w:t>
            </w:r>
          </w:p>
        </w:tc>
      </w:tr>
      <w:tr w:rsidR="00484D25" w:rsidRPr="00C34C9C" w14:paraId="63352BF8" w14:textId="77777777" w:rsidTr="008F565A">
        <w:tc>
          <w:tcPr>
            <w:tcW w:w="4860" w:type="dxa"/>
          </w:tcPr>
          <w:p w14:paraId="7D614F3A" w14:textId="37821F36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Tricia Miller</w:t>
            </w:r>
          </w:p>
        </w:tc>
        <w:tc>
          <w:tcPr>
            <w:tcW w:w="5130" w:type="dxa"/>
          </w:tcPr>
          <w:p w14:paraId="19295F2E" w14:textId="2390A64A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Exploratory Advising</w:t>
            </w:r>
          </w:p>
        </w:tc>
      </w:tr>
      <w:tr w:rsidR="00AE6347" w:rsidRPr="00C34C9C" w14:paraId="07AD2910" w14:textId="77777777" w:rsidTr="008F565A">
        <w:tc>
          <w:tcPr>
            <w:tcW w:w="4860" w:type="dxa"/>
          </w:tcPr>
          <w:p w14:paraId="56BF46A2" w14:textId="37C1D609" w:rsidR="00AE6347" w:rsidRPr="008F565A" w:rsidRDefault="00AE634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Jena Padilla</w:t>
            </w:r>
          </w:p>
        </w:tc>
        <w:tc>
          <w:tcPr>
            <w:tcW w:w="5130" w:type="dxa"/>
          </w:tcPr>
          <w:p w14:paraId="0305918B" w14:textId="068AA582" w:rsidR="00AE6347" w:rsidRPr="008F565A" w:rsidRDefault="00AE634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AE6347">
              <w:rPr>
                <w:rFonts w:ascii="Times" w:hAnsi="Times" w:cs="Times"/>
                <w:noProof/>
                <w:sz w:val="24"/>
                <w:szCs w:val="24"/>
              </w:rPr>
              <w:t>Lutgert College of Business</w:t>
            </w:r>
          </w:p>
        </w:tc>
      </w:tr>
      <w:tr w:rsidR="00484D25" w:rsidRPr="00C34C9C" w14:paraId="37A7E2E7" w14:textId="77777777" w:rsidTr="008F565A">
        <w:tc>
          <w:tcPr>
            <w:tcW w:w="4860" w:type="dxa"/>
          </w:tcPr>
          <w:p w14:paraId="365A7054" w14:textId="4ECC9B40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Suzy Ponicsan</w:t>
            </w:r>
          </w:p>
        </w:tc>
        <w:tc>
          <w:tcPr>
            <w:tcW w:w="5130" w:type="dxa"/>
          </w:tcPr>
          <w:p w14:paraId="4694059B" w14:textId="5639A86B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Center for Academic Achievement</w:t>
            </w:r>
          </w:p>
        </w:tc>
      </w:tr>
      <w:tr w:rsidR="00484D25" w:rsidRPr="00C34C9C" w14:paraId="2E63B4FB" w14:textId="77777777" w:rsidTr="008F565A">
        <w:tc>
          <w:tcPr>
            <w:tcW w:w="4860" w:type="dxa"/>
          </w:tcPr>
          <w:p w14:paraId="6B1AC090" w14:textId="53CEB476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Sebastian Weber</w:t>
            </w:r>
          </w:p>
        </w:tc>
        <w:tc>
          <w:tcPr>
            <w:tcW w:w="5130" w:type="dxa"/>
          </w:tcPr>
          <w:p w14:paraId="7C5A4706" w14:textId="39A61AFF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Department of Bioengineering</w:t>
            </w:r>
          </w:p>
        </w:tc>
      </w:tr>
      <w:tr w:rsidR="00484D25" w:rsidRPr="00C34C9C" w14:paraId="1254879D" w14:textId="77777777" w:rsidTr="008F565A">
        <w:tc>
          <w:tcPr>
            <w:tcW w:w="4860" w:type="dxa"/>
          </w:tcPr>
          <w:p w14:paraId="790FB622" w14:textId="49F892FA" w:rsidR="00484D25" w:rsidRPr="008F565A" w:rsidRDefault="00484D25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8F565A">
              <w:rPr>
                <w:rFonts w:ascii="Times" w:hAnsi="Times"/>
                <w:noProof/>
                <w:sz w:val="24"/>
                <w:szCs w:val="24"/>
              </w:rPr>
              <w:t>Georgia Willis</w:t>
            </w:r>
          </w:p>
        </w:tc>
        <w:tc>
          <w:tcPr>
            <w:tcW w:w="5130" w:type="dxa"/>
          </w:tcPr>
          <w:p w14:paraId="6ACB3F9E" w14:textId="5C3DCD44" w:rsidR="00484D25" w:rsidRPr="008F565A" w:rsidRDefault="00484D25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8F565A">
              <w:rPr>
                <w:rFonts w:ascii="Times" w:hAnsi="Times"/>
                <w:noProof/>
                <w:sz w:val="24"/>
                <w:szCs w:val="24"/>
              </w:rPr>
              <w:t>Adaptive Services Testing Coordinator</w:t>
            </w:r>
          </w:p>
        </w:tc>
      </w:tr>
      <w:tr w:rsidR="00484D25" w:rsidRPr="00C34C9C" w14:paraId="6934662B" w14:textId="77777777" w:rsidTr="008F565A">
        <w:tc>
          <w:tcPr>
            <w:tcW w:w="4860" w:type="dxa"/>
          </w:tcPr>
          <w:p w14:paraId="0C3B302C" w14:textId="423B2940" w:rsidR="00484D25" w:rsidRPr="008F565A" w:rsidRDefault="00F67836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8F565A">
              <w:rPr>
                <w:rFonts w:ascii="Times" w:hAnsi="Times"/>
                <w:noProof/>
                <w:sz w:val="24"/>
                <w:szCs w:val="24"/>
              </w:rPr>
              <w:t>Tricia Zicht</w:t>
            </w:r>
          </w:p>
        </w:tc>
        <w:tc>
          <w:tcPr>
            <w:tcW w:w="5130" w:type="dxa"/>
          </w:tcPr>
          <w:p w14:paraId="55B3AE59" w14:textId="4E960211" w:rsidR="00484D25" w:rsidRPr="008F565A" w:rsidRDefault="00336F0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  <w:t>Institutional Research &amp; Analysis</w:t>
            </w:r>
          </w:p>
        </w:tc>
      </w:tr>
    </w:tbl>
    <w:p w14:paraId="687B5BF4" w14:textId="77777777" w:rsidR="00880376" w:rsidRDefault="00880376" w:rsidP="006A2CCD">
      <w:pPr>
        <w:spacing w:after="0"/>
        <w:ind w:left="0" w:firstLine="0"/>
        <w:jc w:val="center"/>
        <w:rPr>
          <w:rFonts w:ascii="Times" w:hAnsi="Times"/>
          <w:b/>
          <w:bCs/>
          <w:sz w:val="32"/>
          <w:szCs w:val="32"/>
        </w:rPr>
      </w:pPr>
    </w:p>
    <w:p w14:paraId="32791337" w14:textId="6C8B34AA" w:rsidR="008F565A" w:rsidRDefault="008F565A" w:rsidP="006A2CCD">
      <w:pPr>
        <w:spacing w:after="0"/>
        <w:ind w:left="0" w:firstLine="0"/>
        <w:jc w:val="center"/>
        <w:rPr>
          <w:rFonts w:ascii="Times" w:hAnsi="Times"/>
          <w:b/>
          <w:bCs/>
          <w:sz w:val="32"/>
          <w:szCs w:val="32"/>
        </w:rPr>
      </w:pPr>
    </w:p>
    <w:p w14:paraId="33704AA1" w14:textId="77777777" w:rsidR="008F565A" w:rsidRDefault="008F565A" w:rsidP="006A2CCD">
      <w:pPr>
        <w:spacing w:after="0"/>
        <w:ind w:left="0" w:firstLine="0"/>
        <w:jc w:val="center"/>
        <w:rPr>
          <w:rFonts w:ascii="Times" w:hAnsi="Times"/>
          <w:b/>
          <w:bCs/>
          <w:sz w:val="32"/>
          <w:szCs w:val="32"/>
        </w:rPr>
      </w:pPr>
    </w:p>
    <w:p w14:paraId="13B2346C" w14:textId="39E8C923" w:rsidR="00155609" w:rsidRPr="0059419A" w:rsidRDefault="00155609" w:rsidP="006A2CCD">
      <w:pPr>
        <w:spacing w:after="0"/>
        <w:ind w:left="0" w:firstLine="0"/>
        <w:jc w:val="center"/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b/>
          <w:bCs/>
          <w:sz w:val="32"/>
          <w:szCs w:val="32"/>
        </w:rPr>
        <w:lastRenderedPageBreak/>
        <w:t>Agenda</w:t>
      </w:r>
    </w:p>
    <w:p w14:paraId="3691C36A" w14:textId="77777777" w:rsidR="00155609" w:rsidRPr="0059419A" w:rsidRDefault="00155609" w:rsidP="00155609">
      <w:pPr>
        <w:ind w:left="360"/>
        <w:jc w:val="center"/>
        <w:rPr>
          <w:rFonts w:ascii="Times" w:hAnsi="Times"/>
          <w:sz w:val="24"/>
          <w:szCs w:val="24"/>
        </w:rPr>
      </w:pPr>
    </w:p>
    <w:p w14:paraId="11028B7C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Call to Order</w:t>
      </w:r>
    </w:p>
    <w:p w14:paraId="29ADBC96" w14:textId="44534BD4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Approval of Minutes from </w:t>
      </w:r>
      <w:r w:rsidR="00454D5F">
        <w:rPr>
          <w:rFonts w:ascii="Times" w:hAnsi="Times"/>
          <w:b/>
          <w:bCs/>
          <w:sz w:val="24"/>
          <w:szCs w:val="24"/>
        </w:rPr>
        <w:t>last</w:t>
      </w:r>
      <w:r w:rsidRPr="0059419A">
        <w:rPr>
          <w:rFonts w:ascii="Times" w:hAnsi="Times"/>
          <w:b/>
          <w:bCs/>
          <w:sz w:val="24"/>
          <w:szCs w:val="24"/>
        </w:rPr>
        <w:t xml:space="preserve"> meeting   </w:t>
      </w:r>
    </w:p>
    <w:p w14:paraId="0928843D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Officer Reports </w:t>
      </w:r>
    </w:p>
    <w:p w14:paraId="012355A6" w14:textId="500F404E" w:rsidR="00B41CE6" w:rsidRPr="00B41CE6" w:rsidRDefault="00155609" w:rsidP="00B41CE6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President: </w:t>
      </w:r>
      <w:r w:rsidR="00EA2715">
        <w:rPr>
          <w:rFonts w:ascii="Times" w:hAnsi="Times"/>
          <w:sz w:val="24"/>
          <w:szCs w:val="24"/>
        </w:rPr>
        <w:t>Mary Larkin</w:t>
      </w:r>
    </w:p>
    <w:p w14:paraId="445F139D" w14:textId="52992ACE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Vice President: </w:t>
      </w:r>
      <w:r w:rsidR="0061332F">
        <w:rPr>
          <w:rFonts w:ascii="Times" w:hAnsi="Times"/>
          <w:sz w:val="24"/>
          <w:szCs w:val="24"/>
        </w:rPr>
        <w:t>Kristen Vanselow</w:t>
      </w:r>
    </w:p>
    <w:p w14:paraId="0E804960" w14:textId="12A319FA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Secretary: </w:t>
      </w:r>
      <w:r w:rsidR="007F3813">
        <w:rPr>
          <w:rFonts w:ascii="Times" w:hAnsi="Times"/>
          <w:sz w:val="24"/>
          <w:szCs w:val="24"/>
        </w:rPr>
        <w:t>Amy Craig</w:t>
      </w:r>
    </w:p>
    <w:p w14:paraId="6A8BAB75" w14:textId="61984AD9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Treasurer: </w:t>
      </w:r>
      <w:r w:rsidR="00454D5F">
        <w:rPr>
          <w:rFonts w:ascii="Times" w:hAnsi="Times"/>
          <w:sz w:val="24"/>
          <w:szCs w:val="24"/>
        </w:rPr>
        <w:t>Amy Hall</w:t>
      </w:r>
    </w:p>
    <w:p w14:paraId="0B3DA191" w14:textId="77777777" w:rsidR="00155609" w:rsidRPr="00E03A4D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E03A4D">
        <w:rPr>
          <w:rFonts w:ascii="Times" w:hAnsi="Times"/>
          <w:b/>
          <w:bCs/>
          <w:sz w:val="24"/>
          <w:szCs w:val="24"/>
        </w:rPr>
        <w:t>Finest of the Flock</w:t>
      </w:r>
    </w:p>
    <w:p w14:paraId="566BE708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Public Comment</w:t>
      </w:r>
    </w:p>
    <w:p w14:paraId="048AEFF5" w14:textId="2A4C74C6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SAC Liaison Reports</w:t>
      </w:r>
      <w:r w:rsidR="00501389">
        <w:rPr>
          <w:rFonts w:ascii="Times" w:hAnsi="Times"/>
          <w:b/>
          <w:bCs/>
          <w:sz w:val="24"/>
          <w:szCs w:val="24"/>
        </w:rPr>
        <w:t xml:space="preserve"> </w:t>
      </w:r>
    </w:p>
    <w:p w14:paraId="61243982" w14:textId="77777777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SAC Liaison: Dr. Aysegul Timur</w:t>
      </w:r>
    </w:p>
    <w:p w14:paraId="45BF1036" w14:textId="0DA84F43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Faculty Senate Liaison: </w:t>
      </w:r>
      <w:r w:rsidR="00C34C9C">
        <w:rPr>
          <w:rFonts w:ascii="Times" w:hAnsi="Times"/>
          <w:sz w:val="24"/>
          <w:szCs w:val="24"/>
        </w:rPr>
        <w:t>Anna Carlin</w:t>
      </w:r>
    </w:p>
    <w:p w14:paraId="4DDDB53E" w14:textId="361126F5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Student Government Liaison: Nathan Campbell</w:t>
      </w:r>
    </w:p>
    <w:p w14:paraId="36943C76" w14:textId="40DA4CA0" w:rsidR="00AA4A66" w:rsidRDefault="00AA4A66" w:rsidP="00AA4A66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>
        <w:rPr>
          <w:rFonts w:ascii="Times" w:hAnsi="Times"/>
          <w:sz w:val="24"/>
          <w:szCs w:val="24"/>
        </w:rPr>
        <w:t>Black Faculty Staff A</w:t>
      </w:r>
      <w:r w:rsidR="002B5952">
        <w:rPr>
          <w:rFonts w:ascii="Times" w:hAnsi="Times"/>
          <w:sz w:val="24"/>
          <w:szCs w:val="24"/>
        </w:rPr>
        <w:t xml:space="preserve">ssociation </w:t>
      </w:r>
      <w:r>
        <w:rPr>
          <w:rFonts w:ascii="Times" w:hAnsi="Times"/>
          <w:sz w:val="24"/>
          <w:szCs w:val="24"/>
        </w:rPr>
        <w:t xml:space="preserve">(BFSA) Liaison: </w:t>
      </w:r>
      <w:r w:rsidR="005A2A0E">
        <w:rPr>
          <w:rFonts w:ascii="Times" w:hAnsi="Times"/>
          <w:sz w:val="24"/>
          <w:szCs w:val="24"/>
        </w:rPr>
        <w:t>Aisha Lewis</w:t>
      </w:r>
    </w:p>
    <w:p w14:paraId="39D24815" w14:textId="58229376" w:rsidR="003065DC" w:rsidRPr="00880376" w:rsidRDefault="00155609" w:rsidP="00C34C9C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Old Business </w:t>
      </w:r>
      <w:r w:rsidR="003065DC" w:rsidRPr="00C34C9C">
        <w:rPr>
          <w:rFonts w:ascii="Times" w:hAnsi="Times"/>
          <w:bCs/>
          <w:sz w:val="24"/>
          <w:szCs w:val="24"/>
        </w:rPr>
        <w:t xml:space="preserve"> </w:t>
      </w:r>
    </w:p>
    <w:p w14:paraId="3BBEAE82" w14:textId="77ACA40B" w:rsidR="00EB48E6" w:rsidRPr="00E67CE5" w:rsidRDefault="00501389" w:rsidP="00EB48E6">
      <w:pPr>
        <w:pStyle w:val="ListParagraph"/>
        <w:numPr>
          <w:ilvl w:val="1"/>
          <w:numId w:val="1"/>
        </w:numPr>
        <w:rPr>
          <w:rFonts w:ascii="Times" w:hAnsi="Times" w:cs="Times"/>
          <w:b/>
          <w:bCs/>
          <w:sz w:val="24"/>
          <w:szCs w:val="24"/>
        </w:rPr>
      </w:pPr>
      <w:r>
        <w:rPr>
          <w:rFonts w:ascii="Times" w:hAnsi="Times" w:cs="Times"/>
          <w:bCs/>
          <w:sz w:val="24"/>
          <w:szCs w:val="24"/>
        </w:rPr>
        <w:t>None</w:t>
      </w:r>
    </w:p>
    <w:p w14:paraId="217A887D" w14:textId="77777777" w:rsidR="00E870FF" w:rsidRDefault="00155609" w:rsidP="00E870FF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New Business</w:t>
      </w:r>
    </w:p>
    <w:p w14:paraId="4D752E85" w14:textId="24D0041F" w:rsidR="00B41CE6" w:rsidRDefault="00B41CE6" w:rsidP="00B41CE6">
      <w:pPr>
        <w:pStyle w:val="ListParagraph"/>
        <w:numPr>
          <w:ilvl w:val="1"/>
          <w:numId w:val="1"/>
        </w:numPr>
        <w:rPr>
          <w:rFonts w:ascii="Times" w:hAnsi="Times" w:cs="Times"/>
          <w:bCs/>
          <w:sz w:val="24"/>
          <w:szCs w:val="24"/>
        </w:rPr>
      </w:pPr>
      <w:r>
        <w:rPr>
          <w:rFonts w:ascii="Times" w:hAnsi="Times" w:cs="Times"/>
          <w:bCs/>
          <w:sz w:val="24"/>
          <w:szCs w:val="24"/>
        </w:rPr>
        <w:t>Proposal of Bylaws change to include new Communications Officer</w:t>
      </w:r>
    </w:p>
    <w:p w14:paraId="7A84396C" w14:textId="1C54420F" w:rsidR="005B0959" w:rsidRPr="00E870FF" w:rsidRDefault="00DF07F2" w:rsidP="004A715A">
      <w:pPr>
        <w:pStyle w:val="ListParagraph"/>
        <w:numPr>
          <w:ilvl w:val="1"/>
          <w:numId w:val="1"/>
        </w:numPr>
        <w:rPr>
          <w:rFonts w:ascii="Times" w:hAnsi="Times" w:cs="Times"/>
          <w:bCs/>
          <w:sz w:val="24"/>
          <w:szCs w:val="24"/>
        </w:rPr>
      </w:pPr>
      <w:r w:rsidRPr="00E870FF">
        <w:rPr>
          <w:rFonts w:ascii="Times" w:hAnsi="Times" w:cs="Times"/>
          <w:bCs/>
          <w:sz w:val="24"/>
          <w:szCs w:val="24"/>
        </w:rPr>
        <w:t>SAC Taskforce Reports</w:t>
      </w:r>
    </w:p>
    <w:p w14:paraId="0FE655AC" w14:textId="539BFC82" w:rsidR="00E67CE5" w:rsidRDefault="00DF07F2" w:rsidP="00DF07F2">
      <w:pPr>
        <w:pStyle w:val="ListParagraph"/>
        <w:numPr>
          <w:ilvl w:val="2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Staff Retention and Morale</w:t>
      </w:r>
      <w:r w:rsidR="00501389">
        <w:rPr>
          <w:rFonts w:ascii="Times" w:hAnsi="Times"/>
          <w:bCs/>
          <w:sz w:val="24"/>
          <w:szCs w:val="24"/>
        </w:rPr>
        <w:t>: See Minutes</w:t>
      </w:r>
    </w:p>
    <w:p w14:paraId="3826E987" w14:textId="7163C396" w:rsidR="00DF07F2" w:rsidRPr="004A715A" w:rsidRDefault="00DF07F2" w:rsidP="00DF07F2">
      <w:pPr>
        <w:pStyle w:val="ListParagraph"/>
        <w:numPr>
          <w:ilvl w:val="2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Visibility/Outreach</w:t>
      </w:r>
      <w:r w:rsidR="00501389">
        <w:rPr>
          <w:rFonts w:ascii="Times" w:hAnsi="Times"/>
          <w:bCs/>
          <w:sz w:val="24"/>
          <w:szCs w:val="24"/>
        </w:rPr>
        <w:t>: See Minutes</w:t>
      </w:r>
    </w:p>
    <w:p w14:paraId="5A15817E" w14:textId="3B6D6D91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SAC Standing Committee Reports</w:t>
      </w:r>
      <w:r w:rsidR="00B41CE6">
        <w:rPr>
          <w:rFonts w:ascii="Times" w:hAnsi="Times"/>
          <w:b/>
          <w:bCs/>
          <w:sz w:val="24"/>
          <w:szCs w:val="24"/>
        </w:rPr>
        <w:t>: See Minutes</w:t>
      </w:r>
      <w:r w:rsidR="00EA30FD">
        <w:rPr>
          <w:rFonts w:ascii="Times" w:hAnsi="Times"/>
          <w:b/>
          <w:bCs/>
          <w:sz w:val="24"/>
          <w:szCs w:val="24"/>
        </w:rPr>
        <w:t xml:space="preserve"> </w:t>
      </w:r>
    </w:p>
    <w:p w14:paraId="061593BF" w14:textId="1BEE4D02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Election</w:t>
      </w:r>
      <w:r w:rsidR="00C34C9C">
        <w:rPr>
          <w:rFonts w:ascii="Times" w:hAnsi="Times"/>
          <w:bCs/>
          <w:sz w:val="24"/>
          <w:szCs w:val="24"/>
        </w:rPr>
        <w:t>s</w:t>
      </w:r>
      <w:r w:rsidR="00E67CE5">
        <w:rPr>
          <w:rFonts w:ascii="Times" w:hAnsi="Times"/>
          <w:bCs/>
          <w:sz w:val="24"/>
          <w:szCs w:val="24"/>
        </w:rPr>
        <w:t>, Aisha Lewis</w:t>
      </w:r>
    </w:p>
    <w:p w14:paraId="33A662F7" w14:textId="646589E4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Employee Recognition</w:t>
      </w:r>
      <w:r w:rsidR="00E67CE5">
        <w:rPr>
          <w:rFonts w:ascii="Times" w:hAnsi="Times"/>
          <w:bCs/>
          <w:sz w:val="24"/>
          <w:szCs w:val="24"/>
        </w:rPr>
        <w:t xml:space="preserve">, </w:t>
      </w:r>
      <w:r w:rsidR="002B5952">
        <w:rPr>
          <w:rFonts w:ascii="Times" w:hAnsi="Times"/>
          <w:bCs/>
          <w:sz w:val="24"/>
          <w:szCs w:val="24"/>
        </w:rPr>
        <w:t>Susan Bauer</w:t>
      </w:r>
      <w:r w:rsidR="00E67CE5">
        <w:rPr>
          <w:rFonts w:ascii="Times" w:hAnsi="Times"/>
          <w:bCs/>
          <w:sz w:val="24"/>
          <w:szCs w:val="24"/>
        </w:rPr>
        <w:t xml:space="preserve"> </w:t>
      </w:r>
    </w:p>
    <w:p w14:paraId="63811F6D" w14:textId="3C4FD920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olicies</w:t>
      </w:r>
      <w:r w:rsidR="00E67CE5">
        <w:rPr>
          <w:rFonts w:ascii="Times" w:hAnsi="Times"/>
          <w:bCs/>
          <w:sz w:val="24"/>
          <w:szCs w:val="24"/>
        </w:rPr>
        <w:t>, Co-chair Charlotte Bingham, Kelly Boyd</w:t>
      </w:r>
    </w:p>
    <w:p w14:paraId="6B9F8D7C" w14:textId="6397AAA5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rofessional Development Program</w:t>
      </w:r>
      <w:r w:rsidR="00E67CE5">
        <w:rPr>
          <w:rFonts w:ascii="Times" w:hAnsi="Times"/>
          <w:bCs/>
          <w:sz w:val="24"/>
          <w:szCs w:val="24"/>
        </w:rPr>
        <w:t>, Aisha Lewis</w:t>
      </w:r>
    </w:p>
    <w:p w14:paraId="5538B6D1" w14:textId="25ECA67D" w:rsidR="0059419A" w:rsidRPr="009F6B96" w:rsidRDefault="00155609" w:rsidP="0059419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pecial Events</w:t>
      </w:r>
      <w:r w:rsidR="00E67CE5">
        <w:rPr>
          <w:rFonts w:ascii="Times" w:hAnsi="Times"/>
          <w:bCs/>
          <w:sz w:val="24"/>
          <w:szCs w:val="24"/>
        </w:rPr>
        <w:t>, Tricia Miller</w:t>
      </w:r>
    </w:p>
    <w:p w14:paraId="3AA1F0DC" w14:textId="50F760C4" w:rsidR="00155609" w:rsidRPr="007927CF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  </w:t>
      </w:r>
      <w:r w:rsidRPr="007927CF">
        <w:rPr>
          <w:rFonts w:ascii="Times" w:hAnsi="Times"/>
          <w:b/>
          <w:bCs/>
          <w:sz w:val="24"/>
          <w:szCs w:val="24"/>
        </w:rPr>
        <w:t>University Committee Reports</w:t>
      </w:r>
      <w:r w:rsidR="00B41CE6">
        <w:rPr>
          <w:rFonts w:ascii="Times" w:hAnsi="Times"/>
          <w:b/>
          <w:bCs/>
          <w:sz w:val="24"/>
          <w:szCs w:val="24"/>
        </w:rPr>
        <w:t>: See Minutes</w:t>
      </w:r>
    </w:p>
    <w:p w14:paraId="5DDD54D9" w14:textId="59E06904" w:rsidR="00B53DEA" w:rsidRDefault="00155609" w:rsidP="00B53DE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ADA Advisory</w:t>
      </w:r>
      <w:r w:rsidR="00E8104A">
        <w:rPr>
          <w:rFonts w:ascii="Times" w:hAnsi="Times"/>
          <w:bCs/>
          <w:sz w:val="24"/>
          <w:szCs w:val="24"/>
        </w:rPr>
        <w:t xml:space="preserve">, </w:t>
      </w:r>
      <w:r w:rsidR="0073506D">
        <w:rPr>
          <w:rFonts w:ascii="Times" w:hAnsi="Times"/>
          <w:bCs/>
          <w:sz w:val="24"/>
          <w:szCs w:val="24"/>
        </w:rPr>
        <w:t>Susan Bauer</w:t>
      </w:r>
    </w:p>
    <w:p w14:paraId="2BD63CD1" w14:textId="1DF13BB1" w:rsidR="00155609" w:rsidRDefault="00155609" w:rsidP="00B53DE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B53DEA">
        <w:rPr>
          <w:rFonts w:ascii="Times" w:hAnsi="Times"/>
          <w:bCs/>
          <w:sz w:val="24"/>
          <w:szCs w:val="24"/>
        </w:rPr>
        <w:t>Campus Communicators</w:t>
      </w:r>
      <w:r w:rsidR="00E8104A">
        <w:rPr>
          <w:rFonts w:ascii="Times" w:hAnsi="Times"/>
          <w:bCs/>
          <w:sz w:val="24"/>
          <w:szCs w:val="24"/>
        </w:rPr>
        <w:t>, Mary Larkin</w:t>
      </w:r>
    </w:p>
    <w:p w14:paraId="54E7E9E7" w14:textId="2656BA1D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Faculty Senate</w:t>
      </w:r>
      <w:r w:rsidR="00E8104A">
        <w:rPr>
          <w:rFonts w:ascii="Times" w:hAnsi="Times"/>
          <w:bCs/>
          <w:sz w:val="24"/>
          <w:szCs w:val="24"/>
        </w:rPr>
        <w:t>, Kristen Vanselow</w:t>
      </w:r>
    </w:p>
    <w:p w14:paraId="600523CC" w14:textId="0C998C58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Grant in Aid</w:t>
      </w:r>
      <w:r w:rsidR="00E8104A">
        <w:rPr>
          <w:rFonts w:ascii="Times" w:hAnsi="Times"/>
          <w:bCs/>
          <w:sz w:val="24"/>
          <w:szCs w:val="24"/>
        </w:rPr>
        <w:t>, Georgia Willis</w:t>
      </w:r>
    </w:p>
    <w:p w14:paraId="519B57C9" w14:textId="4711FAF9" w:rsidR="00AE7C90" w:rsidRDefault="00155609" w:rsidP="00AE7C9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Institutional Affairs</w:t>
      </w:r>
      <w:r w:rsidR="00E8104A">
        <w:rPr>
          <w:rFonts w:ascii="Times" w:hAnsi="Times"/>
          <w:bCs/>
          <w:sz w:val="24"/>
          <w:szCs w:val="24"/>
        </w:rPr>
        <w:t>, Kiley Barnett</w:t>
      </w:r>
    </w:p>
    <w:p w14:paraId="36A9CE73" w14:textId="11150213" w:rsidR="00155609" w:rsidRDefault="00155609" w:rsidP="00AE7C9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arking Advisory</w:t>
      </w:r>
      <w:r w:rsidR="00E8104A">
        <w:rPr>
          <w:rFonts w:ascii="Times" w:hAnsi="Times"/>
          <w:bCs/>
          <w:sz w:val="24"/>
          <w:szCs w:val="24"/>
        </w:rPr>
        <w:t xml:space="preserve">, </w:t>
      </w:r>
    </w:p>
    <w:p w14:paraId="2B61EBC5" w14:textId="11370E9E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ustainability and Resiliency Council</w:t>
      </w:r>
      <w:r w:rsidR="00E8104A">
        <w:rPr>
          <w:rFonts w:ascii="Times" w:hAnsi="Times"/>
          <w:bCs/>
          <w:sz w:val="24"/>
          <w:szCs w:val="24"/>
        </w:rPr>
        <w:t xml:space="preserve">, </w:t>
      </w:r>
      <w:r w:rsidR="00AD16F8">
        <w:rPr>
          <w:rFonts w:ascii="Times" w:hAnsi="Times"/>
          <w:bCs/>
          <w:sz w:val="24"/>
          <w:szCs w:val="24"/>
        </w:rPr>
        <w:t>Georgia Willis</w:t>
      </w:r>
    </w:p>
    <w:p w14:paraId="723ABAB3" w14:textId="09FEDDBF" w:rsidR="00337999" w:rsidRDefault="0033799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Space</w:t>
      </w:r>
      <w:r w:rsidR="00E8104A">
        <w:rPr>
          <w:rFonts w:ascii="Times" w:hAnsi="Times"/>
          <w:bCs/>
          <w:sz w:val="24"/>
          <w:szCs w:val="24"/>
        </w:rPr>
        <w:t>, Susan Bauer</w:t>
      </w:r>
    </w:p>
    <w:p w14:paraId="5489739F" w14:textId="5F896FC7" w:rsidR="00337999" w:rsidRDefault="0033799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Food Advisory</w:t>
      </w:r>
      <w:r w:rsidR="00E8104A">
        <w:rPr>
          <w:rFonts w:ascii="Times" w:hAnsi="Times"/>
          <w:bCs/>
          <w:sz w:val="24"/>
          <w:szCs w:val="24"/>
        </w:rPr>
        <w:t>, Miki Domjan</w:t>
      </w:r>
    </w:p>
    <w:p w14:paraId="1B93ADCD" w14:textId="14EB9337" w:rsidR="009C31CE" w:rsidRDefault="009C31CE" w:rsidP="00B53DEA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9C31CE">
        <w:rPr>
          <w:rFonts w:ascii="Times" w:hAnsi="Times"/>
          <w:b/>
          <w:bCs/>
          <w:sz w:val="24"/>
          <w:szCs w:val="24"/>
        </w:rPr>
        <w:t xml:space="preserve">University Special Committees </w:t>
      </w:r>
    </w:p>
    <w:p w14:paraId="2C7B70E2" w14:textId="40D908C4" w:rsidR="002B5952" w:rsidRPr="002B5952" w:rsidRDefault="002B5952" w:rsidP="002B5952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2B5952">
        <w:rPr>
          <w:rFonts w:ascii="Times" w:hAnsi="Times"/>
          <w:bCs/>
          <w:sz w:val="24"/>
          <w:szCs w:val="24"/>
        </w:rPr>
        <w:t>None active</w:t>
      </w:r>
    </w:p>
    <w:p w14:paraId="34EA4FD0" w14:textId="2EAB0115" w:rsidR="009C31CE" w:rsidRPr="009F6B96" w:rsidRDefault="009C31CE" w:rsidP="009C31CE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9F6B96">
        <w:rPr>
          <w:rFonts w:ascii="Times" w:hAnsi="Times"/>
          <w:b/>
          <w:bCs/>
          <w:sz w:val="24"/>
          <w:szCs w:val="24"/>
        </w:rPr>
        <w:t>Presidential Appointed Committees</w:t>
      </w:r>
      <w:r w:rsidR="00B41CE6">
        <w:rPr>
          <w:rFonts w:ascii="Times" w:hAnsi="Times"/>
          <w:b/>
          <w:bCs/>
          <w:sz w:val="24"/>
          <w:szCs w:val="24"/>
        </w:rPr>
        <w:t>: See Minutes</w:t>
      </w:r>
    </w:p>
    <w:p w14:paraId="088E1CF2" w14:textId="4E7C2B5C" w:rsidR="0059419A" w:rsidRPr="009F6B96" w:rsidRDefault="00155609" w:rsidP="00FD3583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lastRenderedPageBreak/>
        <w:t>Diversity and Inclusion</w:t>
      </w:r>
      <w:r w:rsidR="00E8104A">
        <w:rPr>
          <w:rFonts w:ascii="Times" w:hAnsi="Times"/>
          <w:bCs/>
          <w:sz w:val="24"/>
          <w:szCs w:val="24"/>
        </w:rPr>
        <w:t>, Charlotte Bingham</w:t>
      </w:r>
    </w:p>
    <w:p w14:paraId="6E1905B5" w14:textId="67566191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Intercollegiate Athletic</w:t>
      </w:r>
      <w:r w:rsidR="00E8104A">
        <w:rPr>
          <w:rFonts w:ascii="Times" w:hAnsi="Times"/>
          <w:bCs/>
          <w:sz w:val="24"/>
          <w:szCs w:val="24"/>
        </w:rPr>
        <w:t>, Kiley Barnett</w:t>
      </w:r>
    </w:p>
    <w:p w14:paraId="689F36AA" w14:textId="7F08A3BA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arking Citations Appeals</w:t>
      </w:r>
      <w:r w:rsidR="00E8104A">
        <w:rPr>
          <w:rFonts w:ascii="Times" w:hAnsi="Times"/>
          <w:bCs/>
          <w:sz w:val="24"/>
          <w:szCs w:val="24"/>
        </w:rPr>
        <w:t>, Georgia Willis</w:t>
      </w:r>
    </w:p>
    <w:p w14:paraId="162E91B2" w14:textId="4887D915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Title IX</w:t>
      </w:r>
      <w:r w:rsidR="00E8104A">
        <w:rPr>
          <w:rFonts w:ascii="Times" w:hAnsi="Times"/>
          <w:bCs/>
          <w:sz w:val="24"/>
          <w:szCs w:val="24"/>
        </w:rPr>
        <w:t>, Tricia Miller</w:t>
      </w:r>
    </w:p>
    <w:p w14:paraId="697C09D5" w14:textId="77777777" w:rsidR="00155609" w:rsidRPr="007927CF" w:rsidRDefault="00155609" w:rsidP="00155609">
      <w:pPr>
        <w:pStyle w:val="ListParagraph"/>
        <w:numPr>
          <w:ilvl w:val="0"/>
          <w:numId w:val="1"/>
        </w:numPr>
        <w:spacing w:line="256" w:lineRule="auto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  Campus Updates</w:t>
      </w:r>
    </w:p>
    <w:p w14:paraId="569211DC" w14:textId="71D5A61A" w:rsidR="00155609" w:rsidRDefault="00155609" w:rsidP="00155609">
      <w:pPr>
        <w:pStyle w:val="ListParagraph"/>
        <w:numPr>
          <w:ilvl w:val="0"/>
          <w:numId w:val="1"/>
        </w:numPr>
        <w:spacing w:line="256" w:lineRule="auto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  Adjournment </w:t>
      </w:r>
    </w:p>
    <w:p w14:paraId="2C5219CD" w14:textId="072AEDE0" w:rsidR="003065DC" w:rsidRDefault="003065DC" w:rsidP="003065DC">
      <w:pPr>
        <w:spacing w:line="256" w:lineRule="auto"/>
        <w:rPr>
          <w:rFonts w:ascii="Times" w:hAnsi="Times"/>
          <w:b/>
          <w:bCs/>
          <w:sz w:val="24"/>
          <w:szCs w:val="24"/>
        </w:rPr>
      </w:pPr>
    </w:p>
    <w:p w14:paraId="14F46A24" w14:textId="5EF6AFAD" w:rsidR="003065DC" w:rsidRPr="003065DC" w:rsidRDefault="003065DC" w:rsidP="00734862">
      <w:pPr>
        <w:spacing w:line="256" w:lineRule="auto"/>
        <w:ind w:left="0" w:firstLine="0"/>
        <w:rPr>
          <w:rFonts w:ascii="Times" w:hAnsi="Times"/>
          <w:b/>
          <w:bCs/>
          <w:sz w:val="24"/>
          <w:szCs w:val="24"/>
        </w:rPr>
      </w:pPr>
      <w:r>
        <w:rPr>
          <w:rFonts w:ascii="Times" w:hAnsi="Times"/>
          <w:b/>
          <w:bCs/>
          <w:sz w:val="24"/>
          <w:szCs w:val="24"/>
        </w:rPr>
        <w:t>Next meeting</w:t>
      </w:r>
      <w:r w:rsidR="00E03A4D">
        <w:rPr>
          <w:rFonts w:ascii="Times" w:hAnsi="Times"/>
          <w:b/>
          <w:bCs/>
          <w:sz w:val="24"/>
          <w:szCs w:val="24"/>
        </w:rPr>
        <w:t>:</w:t>
      </w:r>
      <w:bookmarkStart w:id="1" w:name="_GoBack"/>
      <w:bookmarkEnd w:id="1"/>
      <w:r w:rsidR="000F1D1D">
        <w:rPr>
          <w:rFonts w:ascii="Times" w:hAnsi="Times"/>
          <w:b/>
          <w:bCs/>
          <w:sz w:val="24"/>
          <w:szCs w:val="24"/>
        </w:rPr>
        <w:t xml:space="preserve"> May</w:t>
      </w:r>
      <w:r w:rsidR="00E03A4D">
        <w:rPr>
          <w:rFonts w:ascii="Times" w:hAnsi="Times"/>
          <w:b/>
          <w:bCs/>
          <w:sz w:val="24"/>
          <w:szCs w:val="24"/>
        </w:rPr>
        <w:t xml:space="preserve"> 13, 2022</w:t>
      </w:r>
      <w:r w:rsidR="00B41CE6">
        <w:rPr>
          <w:rFonts w:ascii="Times" w:hAnsi="Times"/>
          <w:b/>
          <w:bCs/>
          <w:sz w:val="24"/>
          <w:szCs w:val="24"/>
        </w:rPr>
        <w:t xml:space="preserve"> with all outgoing and incoming representatives </w:t>
      </w:r>
    </w:p>
    <w:sectPr w:rsidR="003065DC" w:rsidRPr="003065DC" w:rsidSect="00C3792A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8C0C3D" w14:textId="77777777" w:rsidR="00CD7B79" w:rsidRDefault="00CD7B79" w:rsidP="008A58AC">
      <w:pPr>
        <w:spacing w:after="0" w:line="240" w:lineRule="auto"/>
      </w:pPr>
      <w:r>
        <w:separator/>
      </w:r>
    </w:p>
  </w:endnote>
  <w:endnote w:type="continuationSeparator" w:id="0">
    <w:p w14:paraId="2B612EB9" w14:textId="77777777" w:rsidR="00CD7B79" w:rsidRDefault="00CD7B79" w:rsidP="008A58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71B0F1" w14:textId="77777777" w:rsidR="00CD7B79" w:rsidRDefault="00CD7B79" w:rsidP="008A58AC">
      <w:pPr>
        <w:spacing w:after="0" w:line="240" w:lineRule="auto"/>
      </w:pPr>
      <w:r>
        <w:separator/>
      </w:r>
    </w:p>
  </w:footnote>
  <w:footnote w:type="continuationSeparator" w:id="0">
    <w:p w14:paraId="64DD1A5D" w14:textId="77777777" w:rsidR="00CD7B79" w:rsidRDefault="00CD7B79" w:rsidP="008A58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417017"/>
    <w:multiLevelType w:val="multilevel"/>
    <w:tmpl w:val="E9BEE4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1229EE"/>
    <w:multiLevelType w:val="hybridMultilevel"/>
    <w:tmpl w:val="0CE2A5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  <w:rPr>
        <w:b w:val="0"/>
        <w:sz w:val="24"/>
        <w:szCs w:val="24"/>
      </w:rPr>
    </w:lvl>
    <w:lvl w:ilvl="2" w:tplc="2482DA3E">
      <w:start w:val="1"/>
      <w:numFmt w:val="lowerRoman"/>
      <w:lvlText w:val="%3."/>
      <w:lvlJc w:val="right"/>
      <w:pPr>
        <w:ind w:left="2070" w:hanging="180"/>
      </w:pPr>
      <w:rPr>
        <w:b w:val="0"/>
        <w:sz w:val="24"/>
      </w:r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sz w:val="24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5C0443"/>
    <w:multiLevelType w:val="multilevel"/>
    <w:tmpl w:val="45EE3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9CE6125"/>
    <w:multiLevelType w:val="multilevel"/>
    <w:tmpl w:val="46F46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B0E59B6"/>
    <w:multiLevelType w:val="multilevel"/>
    <w:tmpl w:val="3EBAC7D2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ascii="Times New Roman" w:hAnsi="Times New Roman" w:cs="Times New Roman" w:hint="default"/>
        <w:b/>
        <w:color w:val="000000" w:themeColor="text1"/>
        <w:sz w:val="24"/>
        <w:szCs w:val="24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5" w15:restartNumberingAfterBreak="0">
    <w:nsid w:val="504A60D8"/>
    <w:multiLevelType w:val="multilevel"/>
    <w:tmpl w:val="0660F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0D93524"/>
    <w:multiLevelType w:val="multilevel"/>
    <w:tmpl w:val="EC9EF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EF9248A"/>
    <w:multiLevelType w:val="multilevel"/>
    <w:tmpl w:val="086A4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F4454C1"/>
    <w:multiLevelType w:val="multilevel"/>
    <w:tmpl w:val="702E2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768E733E"/>
    <w:multiLevelType w:val="multilevel"/>
    <w:tmpl w:val="DA56B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8"/>
  </w:num>
  <w:num w:numId="5">
    <w:abstractNumId w:val="2"/>
  </w:num>
  <w:num w:numId="6">
    <w:abstractNumId w:val="6"/>
  </w:num>
  <w:num w:numId="7">
    <w:abstractNumId w:val="3"/>
  </w:num>
  <w:num w:numId="8">
    <w:abstractNumId w:val="9"/>
  </w:num>
  <w:num w:numId="9">
    <w:abstractNumId w:val="7"/>
  </w:num>
  <w:num w:numId="10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737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wACcyMjM3MLCyUdpeDU4uLM/DyQAkOjWgCu+U1QLQAAAA=="/>
  </w:docVars>
  <w:rsids>
    <w:rsidRoot w:val="00485235"/>
    <w:rsid w:val="000018CF"/>
    <w:rsid w:val="00002D32"/>
    <w:rsid w:val="00003620"/>
    <w:rsid w:val="00003A01"/>
    <w:rsid w:val="00011B39"/>
    <w:rsid w:val="0002223E"/>
    <w:rsid w:val="00023BF5"/>
    <w:rsid w:val="0002690E"/>
    <w:rsid w:val="00027F10"/>
    <w:rsid w:val="000304E1"/>
    <w:rsid w:val="00031663"/>
    <w:rsid w:val="00033971"/>
    <w:rsid w:val="000349CE"/>
    <w:rsid w:val="00036572"/>
    <w:rsid w:val="00056C76"/>
    <w:rsid w:val="000676D3"/>
    <w:rsid w:val="00072EDF"/>
    <w:rsid w:val="00073B21"/>
    <w:rsid w:val="00081586"/>
    <w:rsid w:val="000972FE"/>
    <w:rsid w:val="000A5EC3"/>
    <w:rsid w:val="000B22F8"/>
    <w:rsid w:val="000B464A"/>
    <w:rsid w:val="000C286C"/>
    <w:rsid w:val="000C7A85"/>
    <w:rsid w:val="000D465C"/>
    <w:rsid w:val="000D6288"/>
    <w:rsid w:val="000D707A"/>
    <w:rsid w:val="000D74BA"/>
    <w:rsid w:val="000E2C24"/>
    <w:rsid w:val="000E6D95"/>
    <w:rsid w:val="000F0D59"/>
    <w:rsid w:val="000F1D1D"/>
    <w:rsid w:val="000F4322"/>
    <w:rsid w:val="000F70A4"/>
    <w:rsid w:val="00103859"/>
    <w:rsid w:val="0010394A"/>
    <w:rsid w:val="00116BD7"/>
    <w:rsid w:val="00117512"/>
    <w:rsid w:val="00125728"/>
    <w:rsid w:val="001260A1"/>
    <w:rsid w:val="001349DD"/>
    <w:rsid w:val="0014111F"/>
    <w:rsid w:val="0014251E"/>
    <w:rsid w:val="00144568"/>
    <w:rsid w:val="001540B7"/>
    <w:rsid w:val="001544F4"/>
    <w:rsid w:val="00155609"/>
    <w:rsid w:val="001637B0"/>
    <w:rsid w:val="00164AFD"/>
    <w:rsid w:val="0017143F"/>
    <w:rsid w:val="00173D10"/>
    <w:rsid w:val="00181A24"/>
    <w:rsid w:val="00183AA0"/>
    <w:rsid w:val="00186CC6"/>
    <w:rsid w:val="0018741D"/>
    <w:rsid w:val="001952BC"/>
    <w:rsid w:val="001952D5"/>
    <w:rsid w:val="001974B8"/>
    <w:rsid w:val="001C05A3"/>
    <w:rsid w:val="001C0E20"/>
    <w:rsid w:val="001D516C"/>
    <w:rsid w:val="001D6616"/>
    <w:rsid w:val="001E3F3E"/>
    <w:rsid w:val="00210240"/>
    <w:rsid w:val="002103C5"/>
    <w:rsid w:val="002168A8"/>
    <w:rsid w:val="00220E9C"/>
    <w:rsid w:val="0022350B"/>
    <w:rsid w:val="0022443D"/>
    <w:rsid w:val="00233A2C"/>
    <w:rsid w:val="0023418F"/>
    <w:rsid w:val="00236DCB"/>
    <w:rsid w:val="002428E3"/>
    <w:rsid w:val="002452CD"/>
    <w:rsid w:val="0025034C"/>
    <w:rsid w:val="00250838"/>
    <w:rsid w:val="002512DE"/>
    <w:rsid w:val="00251364"/>
    <w:rsid w:val="00262499"/>
    <w:rsid w:val="0026671A"/>
    <w:rsid w:val="002710D6"/>
    <w:rsid w:val="00277A24"/>
    <w:rsid w:val="0028142E"/>
    <w:rsid w:val="0028306D"/>
    <w:rsid w:val="00286CE1"/>
    <w:rsid w:val="0029124D"/>
    <w:rsid w:val="00291339"/>
    <w:rsid w:val="0029234A"/>
    <w:rsid w:val="0029450F"/>
    <w:rsid w:val="002B02B5"/>
    <w:rsid w:val="002B5952"/>
    <w:rsid w:val="002B7CD6"/>
    <w:rsid w:val="002C25F7"/>
    <w:rsid w:val="002C3FBF"/>
    <w:rsid w:val="002C5595"/>
    <w:rsid w:val="002D12FA"/>
    <w:rsid w:val="002E307F"/>
    <w:rsid w:val="002E53B8"/>
    <w:rsid w:val="002F2811"/>
    <w:rsid w:val="00301E39"/>
    <w:rsid w:val="003022C9"/>
    <w:rsid w:val="003065DC"/>
    <w:rsid w:val="00311980"/>
    <w:rsid w:val="0031293B"/>
    <w:rsid w:val="0031355B"/>
    <w:rsid w:val="00315CC9"/>
    <w:rsid w:val="0031655F"/>
    <w:rsid w:val="00323B40"/>
    <w:rsid w:val="00324B41"/>
    <w:rsid w:val="00327D9B"/>
    <w:rsid w:val="003310B7"/>
    <w:rsid w:val="003313EC"/>
    <w:rsid w:val="003323C2"/>
    <w:rsid w:val="00332C80"/>
    <w:rsid w:val="003333E1"/>
    <w:rsid w:val="00335D08"/>
    <w:rsid w:val="00336F07"/>
    <w:rsid w:val="00337465"/>
    <w:rsid w:val="00337999"/>
    <w:rsid w:val="00337EA1"/>
    <w:rsid w:val="00341EA7"/>
    <w:rsid w:val="00347E51"/>
    <w:rsid w:val="003520FC"/>
    <w:rsid w:val="00354583"/>
    <w:rsid w:val="003579F6"/>
    <w:rsid w:val="00362F89"/>
    <w:rsid w:val="0036557F"/>
    <w:rsid w:val="00372910"/>
    <w:rsid w:val="00374AAC"/>
    <w:rsid w:val="00374E69"/>
    <w:rsid w:val="00375E09"/>
    <w:rsid w:val="0037776A"/>
    <w:rsid w:val="003914F3"/>
    <w:rsid w:val="00391C4F"/>
    <w:rsid w:val="003A4D0A"/>
    <w:rsid w:val="003A6092"/>
    <w:rsid w:val="003A749E"/>
    <w:rsid w:val="003B6271"/>
    <w:rsid w:val="003B730B"/>
    <w:rsid w:val="003C1640"/>
    <w:rsid w:val="003C3541"/>
    <w:rsid w:val="003C6969"/>
    <w:rsid w:val="003D03E4"/>
    <w:rsid w:val="003D32DB"/>
    <w:rsid w:val="003E5987"/>
    <w:rsid w:val="003E5B6E"/>
    <w:rsid w:val="003E739C"/>
    <w:rsid w:val="003F4067"/>
    <w:rsid w:val="003F5471"/>
    <w:rsid w:val="00401852"/>
    <w:rsid w:val="004019D3"/>
    <w:rsid w:val="00403E1A"/>
    <w:rsid w:val="00404006"/>
    <w:rsid w:val="004079D0"/>
    <w:rsid w:val="00411AF7"/>
    <w:rsid w:val="004124F2"/>
    <w:rsid w:val="00413431"/>
    <w:rsid w:val="0041652B"/>
    <w:rsid w:val="00416771"/>
    <w:rsid w:val="00416B96"/>
    <w:rsid w:val="00421C21"/>
    <w:rsid w:val="00427611"/>
    <w:rsid w:val="00430E23"/>
    <w:rsid w:val="004356C6"/>
    <w:rsid w:val="00436FBC"/>
    <w:rsid w:val="004403E8"/>
    <w:rsid w:val="00443FCD"/>
    <w:rsid w:val="004451C7"/>
    <w:rsid w:val="00446703"/>
    <w:rsid w:val="004510E0"/>
    <w:rsid w:val="00454D5F"/>
    <w:rsid w:val="00456C24"/>
    <w:rsid w:val="00461619"/>
    <w:rsid w:val="00461DD7"/>
    <w:rsid w:val="00463857"/>
    <w:rsid w:val="00463D36"/>
    <w:rsid w:val="0046543C"/>
    <w:rsid w:val="00466233"/>
    <w:rsid w:val="00466D89"/>
    <w:rsid w:val="00466FEF"/>
    <w:rsid w:val="004708D1"/>
    <w:rsid w:val="00484D25"/>
    <w:rsid w:val="00485235"/>
    <w:rsid w:val="004875A4"/>
    <w:rsid w:val="004909C8"/>
    <w:rsid w:val="004918B1"/>
    <w:rsid w:val="00492E8E"/>
    <w:rsid w:val="004A3D8F"/>
    <w:rsid w:val="004A458D"/>
    <w:rsid w:val="004A53DD"/>
    <w:rsid w:val="004A715A"/>
    <w:rsid w:val="004B0336"/>
    <w:rsid w:val="004B50EA"/>
    <w:rsid w:val="004B58C3"/>
    <w:rsid w:val="004B750A"/>
    <w:rsid w:val="004C2F9A"/>
    <w:rsid w:val="004C30B8"/>
    <w:rsid w:val="004C51CD"/>
    <w:rsid w:val="004D5D78"/>
    <w:rsid w:val="004D5FDD"/>
    <w:rsid w:val="004E0FFD"/>
    <w:rsid w:val="004E3A0F"/>
    <w:rsid w:val="004E5B26"/>
    <w:rsid w:val="004E5C85"/>
    <w:rsid w:val="004F0994"/>
    <w:rsid w:val="004F2617"/>
    <w:rsid w:val="004F295F"/>
    <w:rsid w:val="004F6F27"/>
    <w:rsid w:val="00501389"/>
    <w:rsid w:val="00515CC8"/>
    <w:rsid w:val="0051647E"/>
    <w:rsid w:val="00516E6C"/>
    <w:rsid w:val="00525E48"/>
    <w:rsid w:val="00532050"/>
    <w:rsid w:val="005376D9"/>
    <w:rsid w:val="0054017D"/>
    <w:rsid w:val="0054346A"/>
    <w:rsid w:val="00545090"/>
    <w:rsid w:val="00553CED"/>
    <w:rsid w:val="005579C1"/>
    <w:rsid w:val="005629EC"/>
    <w:rsid w:val="005664B5"/>
    <w:rsid w:val="00567E9A"/>
    <w:rsid w:val="005842A1"/>
    <w:rsid w:val="00584C44"/>
    <w:rsid w:val="0059419A"/>
    <w:rsid w:val="005A0EEB"/>
    <w:rsid w:val="005A1400"/>
    <w:rsid w:val="005A2A0E"/>
    <w:rsid w:val="005A2B1D"/>
    <w:rsid w:val="005B0959"/>
    <w:rsid w:val="005B2636"/>
    <w:rsid w:val="005B7A95"/>
    <w:rsid w:val="005C34AB"/>
    <w:rsid w:val="005C434E"/>
    <w:rsid w:val="005D3195"/>
    <w:rsid w:val="005E2381"/>
    <w:rsid w:val="005E3CF6"/>
    <w:rsid w:val="005E49DB"/>
    <w:rsid w:val="005E7369"/>
    <w:rsid w:val="005F66AF"/>
    <w:rsid w:val="005F6A9C"/>
    <w:rsid w:val="0061332F"/>
    <w:rsid w:val="00614743"/>
    <w:rsid w:val="006148E3"/>
    <w:rsid w:val="00623B25"/>
    <w:rsid w:val="006250A0"/>
    <w:rsid w:val="006313DE"/>
    <w:rsid w:val="00645837"/>
    <w:rsid w:val="0065665F"/>
    <w:rsid w:val="00656A1B"/>
    <w:rsid w:val="00662E9F"/>
    <w:rsid w:val="006640A3"/>
    <w:rsid w:val="006648A6"/>
    <w:rsid w:val="006648D2"/>
    <w:rsid w:val="0066587A"/>
    <w:rsid w:val="006679DF"/>
    <w:rsid w:val="00667F8C"/>
    <w:rsid w:val="00670D1E"/>
    <w:rsid w:val="00681299"/>
    <w:rsid w:val="00682D02"/>
    <w:rsid w:val="00685B00"/>
    <w:rsid w:val="00695065"/>
    <w:rsid w:val="00695696"/>
    <w:rsid w:val="00695B61"/>
    <w:rsid w:val="006961F8"/>
    <w:rsid w:val="006A2959"/>
    <w:rsid w:val="006A2CCD"/>
    <w:rsid w:val="006A760A"/>
    <w:rsid w:val="006A7CAB"/>
    <w:rsid w:val="006B689C"/>
    <w:rsid w:val="006B7B91"/>
    <w:rsid w:val="006C2970"/>
    <w:rsid w:val="006D6BEA"/>
    <w:rsid w:val="006E37E2"/>
    <w:rsid w:val="006E62A0"/>
    <w:rsid w:val="006E70F0"/>
    <w:rsid w:val="006F0277"/>
    <w:rsid w:val="006F4797"/>
    <w:rsid w:val="006F492B"/>
    <w:rsid w:val="007006F9"/>
    <w:rsid w:val="00704DD5"/>
    <w:rsid w:val="0070508A"/>
    <w:rsid w:val="0070726C"/>
    <w:rsid w:val="00716211"/>
    <w:rsid w:val="00720F3B"/>
    <w:rsid w:val="0072241C"/>
    <w:rsid w:val="00726F85"/>
    <w:rsid w:val="00730654"/>
    <w:rsid w:val="00733B97"/>
    <w:rsid w:val="00734862"/>
    <w:rsid w:val="0073506D"/>
    <w:rsid w:val="007406E6"/>
    <w:rsid w:val="00740811"/>
    <w:rsid w:val="00740DFB"/>
    <w:rsid w:val="00742146"/>
    <w:rsid w:val="00743624"/>
    <w:rsid w:val="007512CF"/>
    <w:rsid w:val="00753047"/>
    <w:rsid w:val="00756B02"/>
    <w:rsid w:val="00761B18"/>
    <w:rsid w:val="007633C5"/>
    <w:rsid w:val="007679AF"/>
    <w:rsid w:val="007731ED"/>
    <w:rsid w:val="00774243"/>
    <w:rsid w:val="00776E98"/>
    <w:rsid w:val="0078611E"/>
    <w:rsid w:val="007927CF"/>
    <w:rsid w:val="00792931"/>
    <w:rsid w:val="007A1A12"/>
    <w:rsid w:val="007A1FD8"/>
    <w:rsid w:val="007A38AA"/>
    <w:rsid w:val="007A4DEB"/>
    <w:rsid w:val="007B29D3"/>
    <w:rsid w:val="007B2A1F"/>
    <w:rsid w:val="007C1864"/>
    <w:rsid w:val="007C56A7"/>
    <w:rsid w:val="007C5F05"/>
    <w:rsid w:val="007C7B7C"/>
    <w:rsid w:val="007D332A"/>
    <w:rsid w:val="007D4D53"/>
    <w:rsid w:val="007D64D8"/>
    <w:rsid w:val="007E1BA3"/>
    <w:rsid w:val="007E3D5B"/>
    <w:rsid w:val="007E643E"/>
    <w:rsid w:val="007F100F"/>
    <w:rsid w:val="007F3813"/>
    <w:rsid w:val="007F7311"/>
    <w:rsid w:val="00804ADB"/>
    <w:rsid w:val="00805528"/>
    <w:rsid w:val="008065D7"/>
    <w:rsid w:val="008123E1"/>
    <w:rsid w:val="00814303"/>
    <w:rsid w:val="00823AFA"/>
    <w:rsid w:val="00831EB8"/>
    <w:rsid w:val="008331CB"/>
    <w:rsid w:val="0083413D"/>
    <w:rsid w:val="00836C7F"/>
    <w:rsid w:val="00846581"/>
    <w:rsid w:val="00846A63"/>
    <w:rsid w:val="00847401"/>
    <w:rsid w:val="00850B24"/>
    <w:rsid w:val="00850F90"/>
    <w:rsid w:val="00853684"/>
    <w:rsid w:val="00857456"/>
    <w:rsid w:val="00861188"/>
    <w:rsid w:val="008634B4"/>
    <w:rsid w:val="00870BBE"/>
    <w:rsid w:val="00870EC1"/>
    <w:rsid w:val="00871494"/>
    <w:rsid w:val="00873150"/>
    <w:rsid w:val="008747A6"/>
    <w:rsid w:val="008749DE"/>
    <w:rsid w:val="00875071"/>
    <w:rsid w:val="00876C91"/>
    <w:rsid w:val="00880376"/>
    <w:rsid w:val="0088125B"/>
    <w:rsid w:val="00882A91"/>
    <w:rsid w:val="00882AB8"/>
    <w:rsid w:val="008A166A"/>
    <w:rsid w:val="008A389A"/>
    <w:rsid w:val="008A58AC"/>
    <w:rsid w:val="008B1795"/>
    <w:rsid w:val="008B6C2A"/>
    <w:rsid w:val="008C10F9"/>
    <w:rsid w:val="008C6827"/>
    <w:rsid w:val="008D1D39"/>
    <w:rsid w:val="008D5B14"/>
    <w:rsid w:val="008D6F72"/>
    <w:rsid w:val="008D7EF9"/>
    <w:rsid w:val="008E2234"/>
    <w:rsid w:val="008F4925"/>
    <w:rsid w:val="008F4C43"/>
    <w:rsid w:val="008F565A"/>
    <w:rsid w:val="00906FB1"/>
    <w:rsid w:val="00907CE4"/>
    <w:rsid w:val="00911BA4"/>
    <w:rsid w:val="009128AC"/>
    <w:rsid w:val="00913E4A"/>
    <w:rsid w:val="009158A7"/>
    <w:rsid w:val="00916F82"/>
    <w:rsid w:val="009222E3"/>
    <w:rsid w:val="00923942"/>
    <w:rsid w:val="00926369"/>
    <w:rsid w:val="0093391E"/>
    <w:rsid w:val="0093643E"/>
    <w:rsid w:val="00936FB0"/>
    <w:rsid w:val="00947E22"/>
    <w:rsid w:val="00950647"/>
    <w:rsid w:val="00950723"/>
    <w:rsid w:val="00954561"/>
    <w:rsid w:val="00962ACF"/>
    <w:rsid w:val="00965304"/>
    <w:rsid w:val="0096532F"/>
    <w:rsid w:val="00965ACC"/>
    <w:rsid w:val="00965FD5"/>
    <w:rsid w:val="00967383"/>
    <w:rsid w:val="0097175E"/>
    <w:rsid w:val="00972665"/>
    <w:rsid w:val="00974595"/>
    <w:rsid w:val="00975CD5"/>
    <w:rsid w:val="009813E7"/>
    <w:rsid w:val="00984C71"/>
    <w:rsid w:val="009A1E94"/>
    <w:rsid w:val="009A58CE"/>
    <w:rsid w:val="009A74E2"/>
    <w:rsid w:val="009B07C2"/>
    <w:rsid w:val="009B7807"/>
    <w:rsid w:val="009C31CE"/>
    <w:rsid w:val="009C7034"/>
    <w:rsid w:val="009D0997"/>
    <w:rsid w:val="009D35F6"/>
    <w:rsid w:val="009D582A"/>
    <w:rsid w:val="009D66A4"/>
    <w:rsid w:val="009D6C34"/>
    <w:rsid w:val="009D7721"/>
    <w:rsid w:val="009E45CC"/>
    <w:rsid w:val="009F2413"/>
    <w:rsid w:val="009F5007"/>
    <w:rsid w:val="009F6B96"/>
    <w:rsid w:val="00A00A6D"/>
    <w:rsid w:val="00A043DB"/>
    <w:rsid w:val="00A0495A"/>
    <w:rsid w:val="00A067DF"/>
    <w:rsid w:val="00A14F49"/>
    <w:rsid w:val="00A20A47"/>
    <w:rsid w:val="00A228AB"/>
    <w:rsid w:val="00A23632"/>
    <w:rsid w:val="00A34E5E"/>
    <w:rsid w:val="00A37A12"/>
    <w:rsid w:val="00A46E34"/>
    <w:rsid w:val="00A470EC"/>
    <w:rsid w:val="00A47812"/>
    <w:rsid w:val="00A5393E"/>
    <w:rsid w:val="00A632D0"/>
    <w:rsid w:val="00A6722D"/>
    <w:rsid w:val="00A75329"/>
    <w:rsid w:val="00A75CC1"/>
    <w:rsid w:val="00A75F0B"/>
    <w:rsid w:val="00A804FE"/>
    <w:rsid w:val="00A81B46"/>
    <w:rsid w:val="00A862B5"/>
    <w:rsid w:val="00A86FE4"/>
    <w:rsid w:val="00A87D8B"/>
    <w:rsid w:val="00A93E1A"/>
    <w:rsid w:val="00AA0C01"/>
    <w:rsid w:val="00AA143B"/>
    <w:rsid w:val="00AA1966"/>
    <w:rsid w:val="00AA4A66"/>
    <w:rsid w:val="00AA5BB9"/>
    <w:rsid w:val="00AA5F78"/>
    <w:rsid w:val="00AB10A5"/>
    <w:rsid w:val="00AC017A"/>
    <w:rsid w:val="00AC0FF1"/>
    <w:rsid w:val="00AC1B0E"/>
    <w:rsid w:val="00AC66C1"/>
    <w:rsid w:val="00AC72CE"/>
    <w:rsid w:val="00AC7FA0"/>
    <w:rsid w:val="00AD16F8"/>
    <w:rsid w:val="00AE0D5A"/>
    <w:rsid w:val="00AE1058"/>
    <w:rsid w:val="00AE5CC8"/>
    <w:rsid w:val="00AE6347"/>
    <w:rsid w:val="00AE70D2"/>
    <w:rsid w:val="00AE7C90"/>
    <w:rsid w:val="00AF409A"/>
    <w:rsid w:val="00AF7E57"/>
    <w:rsid w:val="00B036D3"/>
    <w:rsid w:val="00B15898"/>
    <w:rsid w:val="00B239A9"/>
    <w:rsid w:val="00B2581F"/>
    <w:rsid w:val="00B26812"/>
    <w:rsid w:val="00B31BA4"/>
    <w:rsid w:val="00B40CF9"/>
    <w:rsid w:val="00B412A7"/>
    <w:rsid w:val="00B41CE6"/>
    <w:rsid w:val="00B42111"/>
    <w:rsid w:val="00B534BE"/>
    <w:rsid w:val="00B53DEA"/>
    <w:rsid w:val="00B60B80"/>
    <w:rsid w:val="00B63476"/>
    <w:rsid w:val="00B67C68"/>
    <w:rsid w:val="00B70959"/>
    <w:rsid w:val="00B755BB"/>
    <w:rsid w:val="00B827E2"/>
    <w:rsid w:val="00B91C65"/>
    <w:rsid w:val="00B94991"/>
    <w:rsid w:val="00BA0093"/>
    <w:rsid w:val="00BA13AB"/>
    <w:rsid w:val="00BA2007"/>
    <w:rsid w:val="00BB24A7"/>
    <w:rsid w:val="00BB323A"/>
    <w:rsid w:val="00BB4E11"/>
    <w:rsid w:val="00BC153D"/>
    <w:rsid w:val="00BC1D80"/>
    <w:rsid w:val="00BC2B7B"/>
    <w:rsid w:val="00BD2C3C"/>
    <w:rsid w:val="00BD477C"/>
    <w:rsid w:val="00BD4A1C"/>
    <w:rsid w:val="00BD55E1"/>
    <w:rsid w:val="00BE31E8"/>
    <w:rsid w:val="00BE56EA"/>
    <w:rsid w:val="00BE7383"/>
    <w:rsid w:val="00BF09C8"/>
    <w:rsid w:val="00BF0C18"/>
    <w:rsid w:val="00BF1CBC"/>
    <w:rsid w:val="00C002DE"/>
    <w:rsid w:val="00C005BC"/>
    <w:rsid w:val="00C04B60"/>
    <w:rsid w:val="00C10F25"/>
    <w:rsid w:val="00C23A9F"/>
    <w:rsid w:val="00C34C9C"/>
    <w:rsid w:val="00C36B58"/>
    <w:rsid w:val="00C3792A"/>
    <w:rsid w:val="00C41A98"/>
    <w:rsid w:val="00C526EA"/>
    <w:rsid w:val="00C52D2F"/>
    <w:rsid w:val="00C62F81"/>
    <w:rsid w:val="00C64651"/>
    <w:rsid w:val="00C732D6"/>
    <w:rsid w:val="00C73786"/>
    <w:rsid w:val="00C75C53"/>
    <w:rsid w:val="00C75D6B"/>
    <w:rsid w:val="00C830FA"/>
    <w:rsid w:val="00C97DAE"/>
    <w:rsid w:val="00CA5991"/>
    <w:rsid w:val="00CA64DD"/>
    <w:rsid w:val="00CB0FC4"/>
    <w:rsid w:val="00CC6D5F"/>
    <w:rsid w:val="00CD1C90"/>
    <w:rsid w:val="00CD5526"/>
    <w:rsid w:val="00CD7B79"/>
    <w:rsid w:val="00CE07FA"/>
    <w:rsid w:val="00CE5026"/>
    <w:rsid w:val="00CE5D90"/>
    <w:rsid w:val="00CE7EF5"/>
    <w:rsid w:val="00CF0332"/>
    <w:rsid w:val="00CF328D"/>
    <w:rsid w:val="00CF4496"/>
    <w:rsid w:val="00CF6D1D"/>
    <w:rsid w:val="00D04242"/>
    <w:rsid w:val="00D048D6"/>
    <w:rsid w:val="00D16CC8"/>
    <w:rsid w:val="00D17EAD"/>
    <w:rsid w:val="00D17F90"/>
    <w:rsid w:val="00D30AE0"/>
    <w:rsid w:val="00D3638C"/>
    <w:rsid w:val="00D4004F"/>
    <w:rsid w:val="00D40B8A"/>
    <w:rsid w:val="00D4322A"/>
    <w:rsid w:val="00D43A5B"/>
    <w:rsid w:val="00D50171"/>
    <w:rsid w:val="00D510B9"/>
    <w:rsid w:val="00D528DC"/>
    <w:rsid w:val="00D52D1F"/>
    <w:rsid w:val="00D5455C"/>
    <w:rsid w:val="00D549F7"/>
    <w:rsid w:val="00D55B64"/>
    <w:rsid w:val="00D60ED6"/>
    <w:rsid w:val="00D66640"/>
    <w:rsid w:val="00D71D31"/>
    <w:rsid w:val="00D72218"/>
    <w:rsid w:val="00D74262"/>
    <w:rsid w:val="00D760F2"/>
    <w:rsid w:val="00D77018"/>
    <w:rsid w:val="00D804A1"/>
    <w:rsid w:val="00D818EA"/>
    <w:rsid w:val="00D86DF4"/>
    <w:rsid w:val="00D908BA"/>
    <w:rsid w:val="00D95782"/>
    <w:rsid w:val="00D95BD9"/>
    <w:rsid w:val="00D96F40"/>
    <w:rsid w:val="00DA06A2"/>
    <w:rsid w:val="00DB3C31"/>
    <w:rsid w:val="00DD0F1A"/>
    <w:rsid w:val="00DD5D76"/>
    <w:rsid w:val="00DD7611"/>
    <w:rsid w:val="00DE43CA"/>
    <w:rsid w:val="00DE6810"/>
    <w:rsid w:val="00DF07F2"/>
    <w:rsid w:val="00DF0F8B"/>
    <w:rsid w:val="00DF159A"/>
    <w:rsid w:val="00DF4475"/>
    <w:rsid w:val="00E03A4D"/>
    <w:rsid w:val="00E05271"/>
    <w:rsid w:val="00E1453E"/>
    <w:rsid w:val="00E213FA"/>
    <w:rsid w:val="00E21B8B"/>
    <w:rsid w:val="00E33450"/>
    <w:rsid w:val="00E431CE"/>
    <w:rsid w:val="00E46421"/>
    <w:rsid w:val="00E47C69"/>
    <w:rsid w:val="00E47DB2"/>
    <w:rsid w:val="00E47DCA"/>
    <w:rsid w:val="00E51FAC"/>
    <w:rsid w:val="00E5276B"/>
    <w:rsid w:val="00E6045B"/>
    <w:rsid w:val="00E63B0D"/>
    <w:rsid w:val="00E66CFD"/>
    <w:rsid w:val="00E677E0"/>
    <w:rsid w:val="00E67CE5"/>
    <w:rsid w:val="00E70653"/>
    <w:rsid w:val="00E70EB9"/>
    <w:rsid w:val="00E72D2F"/>
    <w:rsid w:val="00E75F2C"/>
    <w:rsid w:val="00E77696"/>
    <w:rsid w:val="00E8104A"/>
    <w:rsid w:val="00E82695"/>
    <w:rsid w:val="00E85FF8"/>
    <w:rsid w:val="00E864FB"/>
    <w:rsid w:val="00E870FF"/>
    <w:rsid w:val="00E91787"/>
    <w:rsid w:val="00E91912"/>
    <w:rsid w:val="00E9584C"/>
    <w:rsid w:val="00EA0179"/>
    <w:rsid w:val="00EA2715"/>
    <w:rsid w:val="00EA30FD"/>
    <w:rsid w:val="00EA5989"/>
    <w:rsid w:val="00EB1FE0"/>
    <w:rsid w:val="00EB3B93"/>
    <w:rsid w:val="00EB48E6"/>
    <w:rsid w:val="00EB6022"/>
    <w:rsid w:val="00EC235A"/>
    <w:rsid w:val="00EC2B23"/>
    <w:rsid w:val="00EC6AA1"/>
    <w:rsid w:val="00EC6AD7"/>
    <w:rsid w:val="00EC7BA5"/>
    <w:rsid w:val="00ED01D4"/>
    <w:rsid w:val="00ED570E"/>
    <w:rsid w:val="00EE0901"/>
    <w:rsid w:val="00EE13D4"/>
    <w:rsid w:val="00EE5E9E"/>
    <w:rsid w:val="00EE7BD6"/>
    <w:rsid w:val="00EF112B"/>
    <w:rsid w:val="00F14434"/>
    <w:rsid w:val="00F23157"/>
    <w:rsid w:val="00F314E2"/>
    <w:rsid w:val="00F319EB"/>
    <w:rsid w:val="00F31B79"/>
    <w:rsid w:val="00F35AD3"/>
    <w:rsid w:val="00F362EB"/>
    <w:rsid w:val="00F43BB1"/>
    <w:rsid w:val="00F4447E"/>
    <w:rsid w:val="00F52088"/>
    <w:rsid w:val="00F61EBF"/>
    <w:rsid w:val="00F620AC"/>
    <w:rsid w:val="00F6519B"/>
    <w:rsid w:val="00F67836"/>
    <w:rsid w:val="00F75193"/>
    <w:rsid w:val="00F770F3"/>
    <w:rsid w:val="00F819B4"/>
    <w:rsid w:val="00F85174"/>
    <w:rsid w:val="00F851C9"/>
    <w:rsid w:val="00F85E81"/>
    <w:rsid w:val="00FA5DFF"/>
    <w:rsid w:val="00FC4726"/>
    <w:rsid w:val="00FD09FE"/>
    <w:rsid w:val="00FD0B37"/>
    <w:rsid w:val="00FD1A46"/>
    <w:rsid w:val="00FD208E"/>
    <w:rsid w:val="00FD3583"/>
    <w:rsid w:val="00FD62A2"/>
    <w:rsid w:val="00FD7C60"/>
    <w:rsid w:val="00FE7B69"/>
    <w:rsid w:val="00FF03CE"/>
    <w:rsid w:val="00FF1903"/>
    <w:rsid w:val="00FF218C"/>
    <w:rsid w:val="00FF2B70"/>
    <w:rsid w:val="00FF3FDF"/>
    <w:rsid w:val="00FF6E8C"/>
    <w:rsid w:val="00FF7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3729"/>
    <o:shapelayout v:ext="edit">
      <o:idmap v:ext="edit" data="1"/>
    </o:shapelayout>
  </w:shapeDefaults>
  <w:decimalSymbol w:val="."/>
  <w:listSeparator w:val=","/>
  <w14:docId w14:val="2477FDD2"/>
  <w15:chartTrackingRefBased/>
  <w15:docId w15:val="{EAC95BF3-0660-46A0-8F4E-C6624B5A7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  <w:ind w:left="1627" w:hanging="187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81B46"/>
    <w:pPr>
      <w:keepNext/>
      <w:keepLines/>
      <w:numPr>
        <w:numId w:val="2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1B46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1B46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1B46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1B46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1B46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1B46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1B46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1B46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30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A58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8AC"/>
  </w:style>
  <w:style w:type="paragraph" w:styleId="Footer">
    <w:name w:val="footer"/>
    <w:basedOn w:val="Normal"/>
    <w:link w:val="FooterChar"/>
    <w:uiPriority w:val="99"/>
    <w:unhideWhenUsed/>
    <w:rsid w:val="008A58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8AC"/>
  </w:style>
  <w:style w:type="paragraph" w:styleId="BalloonText">
    <w:name w:val="Balloon Text"/>
    <w:basedOn w:val="Normal"/>
    <w:link w:val="BalloonTextChar"/>
    <w:uiPriority w:val="99"/>
    <w:semiHidden/>
    <w:unhideWhenUsed/>
    <w:rsid w:val="00A478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781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E738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048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48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48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48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48D6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53C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81B4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1B4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1B4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1B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1B4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1B46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1B46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1B4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1B4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436FB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8D5B14"/>
    <w:pPr>
      <w:spacing w:after="0" w:line="240" w:lineRule="auto"/>
    </w:pPr>
  </w:style>
  <w:style w:type="table" w:styleId="GridTable1Light-Accent1">
    <w:name w:val="Grid Table 1 Light Accent 1"/>
    <w:basedOn w:val="TableNormal"/>
    <w:uiPriority w:val="46"/>
    <w:rsid w:val="003F5471"/>
    <w:pPr>
      <w:spacing w:after="0" w:line="240" w:lineRule="auto"/>
      <w:ind w:left="0" w:firstLine="0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4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0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5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9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2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1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8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6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26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5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0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0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6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0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4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9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8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8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1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C26C73-9AA2-439C-96B4-D22A09E9DA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52</TotalTime>
  <Pages>3</Pages>
  <Words>405</Words>
  <Characters>2317</Characters>
  <Application>Microsoft Office Word</Application>
  <DocSecurity>0</DocSecurity>
  <Lines>66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Gulf Coast University</Company>
  <LinksUpToDate>false</LinksUpToDate>
  <CharactersWithSpaces>2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ht-Kerrigan, Cori</dc:creator>
  <cp:keywords/>
  <dc:description/>
  <cp:lastModifiedBy>Craig, Amy</cp:lastModifiedBy>
  <cp:revision>7</cp:revision>
  <cp:lastPrinted>2020-03-05T17:58:00Z</cp:lastPrinted>
  <dcterms:created xsi:type="dcterms:W3CDTF">2022-04-21T11:45:00Z</dcterms:created>
  <dcterms:modified xsi:type="dcterms:W3CDTF">2022-04-25T14:27:00Z</dcterms:modified>
</cp:coreProperties>
</file>